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3E2534" w14:textId="73DD1C41" w:rsidR="006D4460" w:rsidRDefault="00D80664" w:rsidP="006D4460">
      <w:bookmarkStart w:id="0" w:name="software-requirements-specification-srs"/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CC8333" wp14:editId="6319B6C6">
                <wp:simplePos x="0" y="0"/>
                <wp:positionH relativeFrom="column">
                  <wp:posOffset>-360680</wp:posOffset>
                </wp:positionH>
                <wp:positionV relativeFrom="paragraph">
                  <wp:posOffset>-216535</wp:posOffset>
                </wp:positionV>
                <wp:extent cx="6641465" cy="1624330"/>
                <wp:effectExtent l="0" t="0" r="6985" b="0"/>
                <wp:wrapNone/>
                <wp:docPr id="1416909375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641465" cy="1624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051912" w14:textId="77777777" w:rsidR="006D4460" w:rsidRPr="00ED0047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D0047">
                              <w:rPr>
                                <w:rFonts w:ascii="Arial Black" w:hAnsi="Arial Black"/>
                                <w:color w:val="000000" w:themeColor="text1"/>
                                <w:sz w:val="36"/>
                                <w:szCs w:val="36"/>
                              </w:rPr>
                              <w:t>Centurion University of Technology &amp; Management</w:t>
                            </w:r>
                          </w:p>
                          <w:p w14:paraId="399F922B" w14:textId="77777777" w:rsidR="006D4460" w:rsidRPr="00ED0047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D0047">
                              <w:rPr>
                                <w:rFonts w:ascii="Arial Black" w:hAnsi="Arial Black"/>
                                <w:color w:val="000000" w:themeColor="text1"/>
                                <w:sz w:val="36"/>
                                <w:szCs w:val="36"/>
                              </w:rPr>
                              <w:t>Bhubanesw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CC833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28.4pt;margin-top:-17.05pt;width:522.95pt;height:127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" fillcolor="white [3201]" stroked="f" strokeweight=".5pt">
                <v:textbox>
                  <w:txbxContent>
                    <w:p w14:paraId="17051912" w14:textId="77777777" w:rsidR="006D4460" w:rsidRPr="00ED0047" w:rsidRDefault="006D4460" w:rsidP="006D4460">
                      <w:pPr>
                        <w:jc w:val="center"/>
                        <w:rPr>
                          <w:rFonts w:ascii="Arial Black" w:hAnsi="Arial Black"/>
                          <w:color w:val="000000" w:themeColor="text1"/>
                          <w:sz w:val="36"/>
                          <w:szCs w:val="36"/>
                        </w:rPr>
                      </w:pPr>
                      <w:r w:rsidRPr="00ED0047">
                        <w:rPr>
                          <w:rFonts w:ascii="Arial Black" w:hAnsi="Arial Black"/>
                          <w:color w:val="000000" w:themeColor="text1"/>
                          <w:sz w:val="36"/>
                          <w:szCs w:val="36"/>
                        </w:rPr>
                        <w:t>Centurion University of Technology &amp; Management</w:t>
                      </w:r>
                    </w:p>
                    <w:p w14:paraId="399F922B" w14:textId="77777777" w:rsidR="006D4460" w:rsidRPr="00ED0047" w:rsidRDefault="006D4460" w:rsidP="006D4460">
                      <w:pPr>
                        <w:jc w:val="center"/>
                        <w:rPr>
                          <w:rFonts w:ascii="Arial Black" w:hAnsi="Arial Black"/>
                          <w:color w:val="000000" w:themeColor="text1"/>
                          <w:sz w:val="36"/>
                          <w:szCs w:val="36"/>
                        </w:rPr>
                      </w:pPr>
                      <w:r w:rsidRPr="00ED0047">
                        <w:rPr>
                          <w:rFonts w:ascii="Arial Black" w:hAnsi="Arial Black"/>
                          <w:color w:val="000000" w:themeColor="text1"/>
                          <w:sz w:val="36"/>
                          <w:szCs w:val="36"/>
                        </w:rPr>
                        <w:t>Bhubaneswar</w:t>
                      </w:r>
                    </w:p>
                  </w:txbxContent>
                </v:textbox>
              </v:shape>
            </w:pict>
          </mc:Fallback>
        </mc:AlternateContent>
      </w:r>
    </w:p>
    <w:p w14:paraId="1C263594" w14:textId="77777777" w:rsidR="006D4460" w:rsidRPr="00E04A65" w:rsidRDefault="006D4460" w:rsidP="006D4460"/>
    <w:p w14:paraId="00E221A5" w14:textId="77777777" w:rsidR="006D4460" w:rsidRPr="00E04A65" w:rsidRDefault="006D4460" w:rsidP="006D4460">
      <w:r>
        <w:rPr>
          <w:noProof/>
        </w:rPr>
        <w:drawing>
          <wp:anchor distT="0" distB="0" distL="114300" distR="114300" simplePos="0" relativeHeight="251738624" behindDoc="0" locked="0" layoutInCell="1" allowOverlap="1" wp14:anchorId="41C7A531" wp14:editId="7B27F845">
            <wp:simplePos x="0" y="0"/>
            <wp:positionH relativeFrom="column">
              <wp:posOffset>2433955</wp:posOffset>
            </wp:positionH>
            <wp:positionV relativeFrom="paragraph">
              <wp:posOffset>110490</wp:posOffset>
            </wp:positionV>
            <wp:extent cx="870585" cy="1375410"/>
            <wp:effectExtent l="0" t="0" r="5715" b="0"/>
            <wp:wrapSquare wrapText="bothSides"/>
            <wp:docPr id="193680433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04339" name="Picture 193680433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585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31773A" w14:textId="77777777" w:rsidR="006D4460" w:rsidRPr="00E04A65" w:rsidRDefault="006D4460" w:rsidP="006D4460"/>
    <w:p w14:paraId="4AB7E66E" w14:textId="77777777" w:rsidR="006D4460" w:rsidRPr="00E04A65" w:rsidRDefault="006D4460" w:rsidP="006D4460"/>
    <w:p w14:paraId="0C0FE0CE" w14:textId="77777777" w:rsidR="006D4460" w:rsidRPr="00E04A65" w:rsidRDefault="006D4460" w:rsidP="006D4460"/>
    <w:p w14:paraId="58300651" w14:textId="77777777" w:rsidR="006D4460" w:rsidRPr="00E04A65" w:rsidRDefault="006D4460" w:rsidP="006D4460"/>
    <w:p w14:paraId="456F3634" w14:textId="668ECA1E" w:rsidR="006D4460" w:rsidRPr="00E04A65" w:rsidRDefault="00D80664" w:rsidP="006D446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ACB289" wp14:editId="1B825CF4">
                <wp:simplePos x="0" y="0"/>
                <wp:positionH relativeFrom="column">
                  <wp:posOffset>-1185545</wp:posOffset>
                </wp:positionH>
                <wp:positionV relativeFrom="paragraph">
                  <wp:posOffset>188595</wp:posOffset>
                </wp:positionV>
                <wp:extent cx="8374380" cy="581660"/>
                <wp:effectExtent l="0" t="0" r="26670" b="27940"/>
                <wp:wrapNone/>
                <wp:docPr id="115947915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374380" cy="58166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8D7E73B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BE7F3F">
                              <w:rPr>
                                <w:rFonts w:ascii="Arial Black" w:hAnsi="Arial Black"/>
                                <w:b/>
                                <w:bCs/>
                                <w:sz w:val="40"/>
                                <w:szCs w:val="40"/>
                              </w:rPr>
                              <w:t>Software Requirements Spec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CB289" id="Text Box 7" o:spid="_x0000_s1027" type="#_x0000_t202" style="position:absolute;margin-left:-93.35pt;margin-top:14.85pt;width:659.4pt;height:45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" filled="f" strokecolor="white [3212]" strokeweight=".5pt">
                <v:path arrowok="t"/>
                <v:textbox>
                  <w:txbxContent>
                    <w:p w14:paraId="48D7E73B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40"/>
                          <w:szCs w:val="40"/>
                        </w:rPr>
                      </w:pPr>
                      <w:r w:rsidRPr="00BE7F3F">
                        <w:rPr>
                          <w:rFonts w:ascii="Arial Black" w:hAnsi="Arial Black"/>
                          <w:b/>
                          <w:bCs/>
                          <w:sz w:val="40"/>
                          <w:szCs w:val="40"/>
                        </w:rPr>
                        <w:t>Software Requirements Specif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67F4E7E" w14:textId="77777777" w:rsidR="006D4460" w:rsidRPr="00E04A65" w:rsidRDefault="006D4460" w:rsidP="006D4460"/>
    <w:p w14:paraId="6CF31D4D" w14:textId="56C595D2" w:rsidR="006D4460" w:rsidRPr="00E04A65" w:rsidRDefault="00D80664" w:rsidP="006D4460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6A0002" wp14:editId="68B08405">
                <wp:simplePos x="0" y="0"/>
                <wp:positionH relativeFrom="column">
                  <wp:posOffset>-198120</wp:posOffset>
                </wp:positionH>
                <wp:positionV relativeFrom="paragraph">
                  <wp:posOffset>283845</wp:posOffset>
                </wp:positionV>
                <wp:extent cx="6454140" cy="844550"/>
                <wp:effectExtent l="0" t="0" r="3810" b="0"/>
                <wp:wrapNone/>
                <wp:docPr id="180730081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54140" cy="8445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A31B31E" w14:textId="7D14F3C4" w:rsidR="006D4460" w:rsidRPr="006D4460" w:rsidRDefault="006D4460" w:rsidP="00BE15CA">
                            <w:pPr>
                              <w:pStyle w:val="FirstParagraph"/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6D4460">
                              <w:rPr>
                                <w:rFonts w:ascii="Arial Black" w:hAnsi="Arial Blac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Project: </w:t>
                            </w:r>
                            <w:proofErr w:type="spellStart"/>
                            <w:r w:rsidR="00A973A1" w:rsidRPr="00DC7BDE">
                              <w:rPr>
                                <w:rFonts w:ascii="Arial Black" w:hAnsi="Arial Black"/>
                                <w:color w:val="000000" w:themeColor="text1"/>
                                <w:sz w:val="28"/>
                                <w:szCs w:val="28"/>
                                <w:lang w:val="en-IN"/>
                              </w:rPr>
                              <w:t>Ebook</w:t>
                            </w:r>
                            <w:proofErr w:type="spellEnd"/>
                            <w:r w:rsidR="00A973A1" w:rsidRPr="00DC7BDE">
                              <w:rPr>
                                <w:rFonts w:ascii="Arial Black" w:hAnsi="Arial Black"/>
                                <w:color w:val="000000" w:themeColor="text1"/>
                                <w:sz w:val="28"/>
                                <w:szCs w:val="28"/>
                                <w:lang w:val="en-IN"/>
                              </w:rPr>
                              <w:t xml:space="preserve"> Management System</w:t>
                            </w:r>
                            <w:r w:rsidR="00A973A1" w:rsidRPr="00DC7BDE">
                              <w:rPr>
                                <w:color w:val="000000" w:themeColor="text1"/>
                                <w:sz w:val="28"/>
                                <w:szCs w:val="28"/>
                                <w:lang w:val="en-IN"/>
                              </w:rPr>
                              <w:t xml:space="preserve"> </w:t>
                            </w:r>
                            <w:r w:rsidRPr="006D4460">
                              <w:rPr>
                                <w:rFonts w:ascii="Arial Black" w:hAnsi="Arial Black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— Advance Java Web Project (Servlet, JSP, JDBC, MySQL)</w:t>
                            </w:r>
                          </w:p>
                          <w:p w14:paraId="09793B5E" w14:textId="7EEFA248" w:rsidR="006D4460" w:rsidRPr="006D4460" w:rsidRDefault="006D4460" w:rsidP="006D4460">
                            <w:pPr>
                              <w:rPr>
                                <w:rFonts w:ascii="Arial Black" w:hAnsi="Arial Black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A0002" id="Text Box 5" o:spid="_x0000_s1028" type="#_x0000_t202" style="position:absolute;margin-left:-15.6pt;margin-top:22.35pt;width:508.2pt;height:66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" filled="f" strokecolor="white [3212]" strokeweight=".5pt">
                <v:path arrowok="t"/>
                <v:textbox>
                  <w:txbxContent>
                    <w:p w14:paraId="4A31B31E" w14:textId="7D14F3C4" w:rsidR="006D4460" w:rsidRPr="006D4460" w:rsidRDefault="006D4460" w:rsidP="00BE15CA">
                      <w:pPr>
                        <w:pStyle w:val="FirstParagraph"/>
                        <w:jc w:val="center"/>
                        <w:rPr>
                          <w:rFonts w:ascii="Arial Black" w:hAnsi="Arial Blac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6D4460">
                        <w:rPr>
                          <w:rFonts w:ascii="Arial Black" w:hAnsi="Arial Blac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Project: </w:t>
                      </w:r>
                      <w:proofErr w:type="spellStart"/>
                      <w:r w:rsidR="00A973A1" w:rsidRPr="00DC7BDE">
                        <w:rPr>
                          <w:rFonts w:ascii="Arial Black" w:hAnsi="Arial Black"/>
                          <w:color w:val="000000" w:themeColor="text1"/>
                          <w:sz w:val="28"/>
                          <w:szCs w:val="28"/>
                          <w:lang w:val="en-IN"/>
                        </w:rPr>
                        <w:t>Ebook</w:t>
                      </w:r>
                      <w:proofErr w:type="spellEnd"/>
                      <w:r w:rsidR="00A973A1" w:rsidRPr="00DC7BDE">
                        <w:rPr>
                          <w:rFonts w:ascii="Arial Black" w:hAnsi="Arial Black"/>
                          <w:color w:val="000000" w:themeColor="text1"/>
                          <w:sz w:val="28"/>
                          <w:szCs w:val="28"/>
                          <w:lang w:val="en-IN"/>
                        </w:rPr>
                        <w:t xml:space="preserve"> Management System</w:t>
                      </w:r>
                      <w:r w:rsidR="00A973A1" w:rsidRPr="00DC7BDE">
                        <w:rPr>
                          <w:color w:val="000000" w:themeColor="text1"/>
                          <w:sz w:val="28"/>
                          <w:szCs w:val="28"/>
                          <w:lang w:val="en-IN"/>
                        </w:rPr>
                        <w:t xml:space="preserve"> </w:t>
                      </w:r>
                      <w:r w:rsidRPr="006D4460">
                        <w:rPr>
                          <w:rFonts w:ascii="Arial Black" w:hAnsi="Arial Black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— Advance Java Web Project (Servlet, JSP, JDBC, MySQL)</w:t>
                      </w:r>
                    </w:p>
                    <w:p w14:paraId="09793B5E" w14:textId="7EEFA248" w:rsidR="006D4460" w:rsidRPr="006D4460" w:rsidRDefault="006D4460" w:rsidP="006D4460">
                      <w:pPr>
                        <w:rPr>
                          <w:rFonts w:ascii="Arial Black" w:hAnsi="Arial Black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5B7F188" w14:textId="26D7764B" w:rsidR="006D4460" w:rsidRPr="00ED0047" w:rsidRDefault="006D4460" w:rsidP="006D4460"/>
    <w:p w14:paraId="3CB9D13D" w14:textId="1F47FD3E" w:rsidR="006D4460" w:rsidRPr="00E04A65" w:rsidRDefault="006D4460" w:rsidP="006D4460"/>
    <w:p w14:paraId="3F9CDB0A" w14:textId="77777777" w:rsidR="006D4460" w:rsidRPr="00E04A65" w:rsidRDefault="006D4460" w:rsidP="006D4460"/>
    <w:p w14:paraId="7F8BEC37" w14:textId="77777777" w:rsidR="006D4460" w:rsidRPr="00E04A65" w:rsidRDefault="006D4460" w:rsidP="006D4460"/>
    <w:p w14:paraId="35F1F52A" w14:textId="14100E52" w:rsidR="006D4460" w:rsidRPr="00E04A65" w:rsidRDefault="00D80664" w:rsidP="006D4460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170A45" wp14:editId="5F106C1A">
                <wp:simplePos x="0" y="0"/>
                <wp:positionH relativeFrom="column">
                  <wp:posOffset>1467485</wp:posOffset>
                </wp:positionH>
                <wp:positionV relativeFrom="paragraph">
                  <wp:posOffset>198755</wp:posOffset>
                </wp:positionV>
                <wp:extent cx="2903220" cy="937895"/>
                <wp:effectExtent l="0" t="0" r="0" b="0"/>
                <wp:wrapNone/>
                <wp:docPr id="162966889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03220" cy="9378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3A7E178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E7F3F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  <w:szCs w:val="32"/>
                              </w:rPr>
                              <w:t>Supervisor</w:t>
                            </w:r>
                          </w:p>
                          <w:p w14:paraId="3A819488" w14:textId="32FE92B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E7F3F"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Mr. </w:t>
                            </w:r>
                            <w:r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  <w:szCs w:val="32"/>
                              </w:rPr>
                              <w:t>Rakesh kumar R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70A45" id="Text Box 3" o:spid="_x0000_s1029" type="#_x0000_t202" style="position:absolute;margin-left:115.55pt;margin-top:15.65pt;width:228.6pt;height:73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" fillcolor="white [3201]" strokecolor="white [3212]" strokeweight=".5pt">
                <v:path arrowok="t"/>
                <v:textbox>
                  <w:txbxContent>
                    <w:p w14:paraId="63A7E178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  <w:szCs w:val="32"/>
                        </w:rPr>
                      </w:pPr>
                      <w:r w:rsidRPr="00BE7F3F">
                        <w:rPr>
                          <w:rFonts w:ascii="Arial Black" w:hAnsi="Arial Black"/>
                          <w:b/>
                          <w:bCs/>
                          <w:sz w:val="32"/>
                          <w:szCs w:val="32"/>
                        </w:rPr>
                        <w:t>Supervisor</w:t>
                      </w:r>
                    </w:p>
                    <w:p w14:paraId="3A819488" w14:textId="32FE92B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  <w:szCs w:val="32"/>
                        </w:rPr>
                      </w:pPr>
                      <w:r w:rsidRPr="00BE7F3F">
                        <w:rPr>
                          <w:rFonts w:ascii="Arial Black" w:hAnsi="Arial Black"/>
                          <w:b/>
                          <w:bCs/>
                          <w:sz w:val="32"/>
                          <w:szCs w:val="32"/>
                        </w:rPr>
                        <w:t xml:space="preserve">Mr. </w:t>
                      </w:r>
                      <w:r>
                        <w:rPr>
                          <w:rFonts w:ascii="Arial Black" w:hAnsi="Arial Black"/>
                          <w:b/>
                          <w:bCs/>
                          <w:sz w:val="32"/>
                          <w:szCs w:val="32"/>
                        </w:rPr>
                        <w:t>Rakesh kumar Ray</w:t>
                      </w:r>
                    </w:p>
                  </w:txbxContent>
                </v:textbox>
              </v:shape>
            </w:pict>
          </mc:Fallback>
        </mc:AlternateContent>
      </w:r>
    </w:p>
    <w:p w14:paraId="1E57176A" w14:textId="77777777" w:rsidR="006D4460" w:rsidRPr="00E04A65" w:rsidRDefault="006D4460" w:rsidP="006D4460"/>
    <w:p w14:paraId="0E29F81B" w14:textId="77777777" w:rsidR="006D4460" w:rsidRPr="00E04A65" w:rsidRDefault="006D4460" w:rsidP="006D4460"/>
    <w:p w14:paraId="7B1FD8EE" w14:textId="77777777" w:rsidR="006D4460" w:rsidRPr="00E04A65" w:rsidRDefault="006D4460" w:rsidP="006D4460"/>
    <w:p w14:paraId="0FD21A59" w14:textId="48F0C5F9" w:rsidR="006D4460" w:rsidRPr="00E04A65" w:rsidRDefault="00BE15CA" w:rsidP="006D446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0C3C6E" wp14:editId="4D6071EC">
                <wp:simplePos x="0" y="0"/>
                <wp:positionH relativeFrom="column">
                  <wp:posOffset>657860</wp:posOffset>
                </wp:positionH>
                <wp:positionV relativeFrom="paragraph">
                  <wp:posOffset>210185</wp:posOffset>
                </wp:positionV>
                <wp:extent cx="4457700" cy="3627120"/>
                <wp:effectExtent l="0" t="0" r="19050" b="11430"/>
                <wp:wrapNone/>
                <wp:docPr id="166905852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457700" cy="3627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A310DF6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7F3F"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  <w:t>By</w:t>
                            </w:r>
                          </w:p>
                          <w:p w14:paraId="76F19571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CFF12A7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7F3F"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  <w:t>Vikas Das                    (230301120326)</w:t>
                            </w:r>
                          </w:p>
                          <w:p w14:paraId="507B5B39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7F3F"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  <w:t>Shrabanee Routray      (230301120295)</w:t>
                            </w:r>
                          </w:p>
                          <w:p w14:paraId="27676948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7F3F"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  <w:t>Vasetti Dixita                (230301120299)</w:t>
                            </w:r>
                          </w:p>
                          <w:p w14:paraId="453EC540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7F3F"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  <w:t>Satyapriya Das             (230301120308)</w:t>
                            </w:r>
                          </w:p>
                          <w:p w14:paraId="1421F6C7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7F3F">
                              <w:rPr>
                                <w:rFonts w:ascii="Arial Black" w:hAnsi="Arial Black"/>
                                <w:b/>
                                <w:bCs/>
                                <w:sz w:val="28"/>
                                <w:szCs w:val="28"/>
                              </w:rPr>
                              <w:t>Jyoti Anurag                 (230301120003)</w:t>
                            </w:r>
                          </w:p>
                          <w:p w14:paraId="7604F18D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6B3B671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276AEF95" w14:textId="77777777" w:rsidR="006D4460" w:rsidRPr="00BE7F3F" w:rsidRDefault="006D4460" w:rsidP="006D446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0C3C6E" id="Text Box 1" o:spid="_x0000_s1030" type="#_x0000_t202" style="position:absolute;margin-left:51.8pt;margin-top:16.55pt;width:351pt;height:28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" fillcolor="white [3201]" strokecolor="white [3212]" strokeweight=".5pt">
                <v:path arrowok="t"/>
                <v:textbox>
                  <w:txbxContent>
                    <w:p w14:paraId="6A310DF6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</w:pPr>
                      <w:r w:rsidRPr="00BE7F3F"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  <w:t>By</w:t>
                      </w:r>
                    </w:p>
                    <w:p w14:paraId="76F19571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2CFF12A7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</w:pPr>
                      <w:r w:rsidRPr="00BE7F3F"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  <w:t>Vikas Das                    (230301120326)</w:t>
                      </w:r>
                    </w:p>
                    <w:p w14:paraId="507B5B39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</w:pPr>
                      <w:r w:rsidRPr="00BE7F3F"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  <w:t>Shrabanee Routray      (230301120295)</w:t>
                      </w:r>
                    </w:p>
                    <w:p w14:paraId="27676948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</w:pPr>
                      <w:r w:rsidRPr="00BE7F3F"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  <w:t>Vasetti Dixita                (230301120299)</w:t>
                      </w:r>
                    </w:p>
                    <w:p w14:paraId="453EC540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</w:pPr>
                      <w:r w:rsidRPr="00BE7F3F"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  <w:t>Satyapriya Das             (230301120308)</w:t>
                      </w:r>
                    </w:p>
                    <w:p w14:paraId="1421F6C7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</w:pPr>
                      <w:r w:rsidRPr="00BE7F3F">
                        <w:rPr>
                          <w:rFonts w:ascii="Arial Black" w:hAnsi="Arial Black"/>
                          <w:b/>
                          <w:bCs/>
                          <w:sz w:val="28"/>
                          <w:szCs w:val="28"/>
                        </w:rPr>
                        <w:t>Jyoti Anurag                 (230301120003)</w:t>
                      </w:r>
                    </w:p>
                    <w:p w14:paraId="7604F18D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6B3B671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276AEF95" w14:textId="77777777" w:rsidR="006D4460" w:rsidRPr="00BE7F3F" w:rsidRDefault="006D4460" w:rsidP="006D446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A4993CA" w14:textId="0B54A2A8" w:rsidR="006D4460" w:rsidRPr="00E04A65" w:rsidRDefault="006D4460" w:rsidP="006D4460"/>
    <w:p w14:paraId="43B75C7D" w14:textId="77777777" w:rsidR="006D4460" w:rsidRDefault="006D4460" w:rsidP="006D4460"/>
    <w:p w14:paraId="6C63F269" w14:textId="77777777" w:rsidR="006D4460" w:rsidRDefault="006D4460" w:rsidP="006D4460">
      <w:pPr>
        <w:tabs>
          <w:tab w:val="left" w:pos="1404"/>
        </w:tabs>
      </w:pPr>
      <w:r>
        <w:tab/>
      </w:r>
    </w:p>
    <w:p w14:paraId="51579F87" w14:textId="77777777" w:rsidR="006D4460" w:rsidRDefault="006D4460" w:rsidP="006D4460">
      <w:pPr>
        <w:tabs>
          <w:tab w:val="left" w:pos="1404"/>
        </w:tabs>
      </w:pPr>
    </w:p>
    <w:p w14:paraId="3BA17023" w14:textId="77777777" w:rsidR="001A5656" w:rsidRDefault="001A5656">
      <w:pPr>
        <w:pStyle w:val="Heading2"/>
        <w:rPr>
          <w:color w:val="000000" w:themeColor="text1"/>
        </w:rPr>
      </w:pPr>
      <w:bookmarkStart w:id="1" w:name="table-of-contents"/>
    </w:p>
    <w:p w14:paraId="061A311F" w14:textId="77777777" w:rsidR="00E62F74" w:rsidRPr="00E62F74" w:rsidRDefault="00E62F74" w:rsidP="00E62F74">
      <w:pPr>
        <w:pStyle w:val="BodyText"/>
      </w:pPr>
    </w:p>
    <w:p w14:paraId="2E09D0A2" w14:textId="77777777" w:rsidR="0053297C" w:rsidRDefault="0053297C">
      <w:pPr>
        <w:rPr>
          <w:color w:val="000000" w:themeColor="text1"/>
        </w:rPr>
      </w:pPr>
    </w:p>
    <w:p w14:paraId="5B893216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lastRenderedPageBreak/>
        <w:t>Table of Contents</w:t>
      </w:r>
    </w:p>
    <w:p w14:paraId="39535B39" w14:textId="77777777" w:rsidR="00DC7BDE" w:rsidRPr="00DC7BDE" w:rsidRDefault="00DC7BDE" w:rsidP="00DC7BDE">
      <w:pPr>
        <w:numPr>
          <w:ilvl w:val="0"/>
          <w:numId w:val="84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Introduction</w:t>
      </w:r>
    </w:p>
    <w:p w14:paraId="4DDF5C65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1.1 Project Overview</w:t>
      </w:r>
    </w:p>
    <w:p w14:paraId="0CE85B7F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1.2 Purpose</w:t>
      </w:r>
    </w:p>
    <w:p w14:paraId="490AD195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1.3 Scope</w:t>
      </w:r>
    </w:p>
    <w:p w14:paraId="3F170EAE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1.4 Target Audience</w:t>
      </w:r>
    </w:p>
    <w:p w14:paraId="729B02F9" w14:textId="77777777" w:rsidR="00DC7BDE" w:rsidRPr="00DC7BDE" w:rsidRDefault="00DC7BDE" w:rsidP="00DC7BDE">
      <w:pPr>
        <w:numPr>
          <w:ilvl w:val="0"/>
          <w:numId w:val="84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Overall Description</w:t>
      </w:r>
    </w:p>
    <w:p w14:paraId="3FCDFB86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2.1 Product Perspective</w:t>
      </w:r>
    </w:p>
    <w:p w14:paraId="5C372144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2.2 Tools and Technologies</w:t>
      </w:r>
    </w:p>
    <w:p w14:paraId="4A040286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2.3 User Classes and Characteristics</w:t>
      </w:r>
    </w:p>
    <w:p w14:paraId="16E199D6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2.4 Operating Environment</w:t>
      </w:r>
    </w:p>
    <w:p w14:paraId="67D76156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2.5 Design and Implementation Constraints</w:t>
      </w:r>
    </w:p>
    <w:p w14:paraId="4CBDFBBB" w14:textId="77777777" w:rsidR="00DC7BDE" w:rsidRPr="00DC7BDE" w:rsidRDefault="00DC7BDE" w:rsidP="00DC7BDE">
      <w:pPr>
        <w:numPr>
          <w:ilvl w:val="0"/>
          <w:numId w:val="84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System Features and Requirements</w:t>
      </w:r>
    </w:p>
    <w:p w14:paraId="2F6F0675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3.1 Home Page Module</w:t>
      </w:r>
    </w:p>
    <w:p w14:paraId="515781F5" w14:textId="77777777" w:rsidR="00DC7BDE" w:rsidRPr="00DC7BDE" w:rsidRDefault="00DC7BDE" w:rsidP="00DC7BDE">
      <w:pPr>
        <w:numPr>
          <w:ilvl w:val="2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3.1.1 Header and Navigation Bar</w:t>
      </w:r>
    </w:p>
    <w:p w14:paraId="25216A79" w14:textId="77777777" w:rsidR="00DC7BDE" w:rsidRPr="00DC7BDE" w:rsidRDefault="00DC7BDE" w:rsidP="00DC7BDE">
      <w:pPr>
        <w:numPr>
          <w:ilvl w:val="2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3.1.2 Main Banner / Hero Section</w:t>
      </w:r>
    </w:p>
    <w:p w14:paraId="0DFE6EF7" w14:textId="77777777" w:rsidR="00DC7BDE" w:rsidRPr="00DC7BDE" w:rsidRDefault="00DC7BDE" w:rsidP="00DC7BDE">
      <w:pPr>
        <w:numPr>
          <w:ilvl w:val="2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3.1.3 Book Display Sections</w:t>
      </w:r>
    </w:p>
    <w:p w14:paraId="74F3A663" w14:textId="77777777" w:rsidR="00DC7BDE" w:rsidRPr="00DC7BDE" w:rsidRDefault="00DC7BDE" w:rsidP="00DC7BDE">
      <w:pPr>
        <w:numPr>
          <w:ilvl w:val="2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3.1.4 Footer Section</w:t>
      </w:r>
    </w:p>
    <w:p w14:paraId="424307B2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3.2 Future Scope: User and Book Management</w:t>
      </w:r>
    </w:p>
    <w:p w14:paraId="208B0884" w14:textId="77777777" w:rsidR="00DC7BDE" w:rsidRPr="00DC7BDE" w:rsidRDefault="00DC7BDE" w:rsidP="00DC7BDE">
      <w:pPr>
        <w:numPr>
          <w:ilvl w:val="0"/>
          <w:numId w:val="84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External Interface Requirements</w:t>
      </w:r>
    </w:p>
    <w:p w14:paraId="10D2630F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4.1 User Interface (UI)</w:t>
      </w:r>
    </w:p>
    <w:p w14:paraId="722EE547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4.2 Software Interfaces</w:t>
      </w:r>
    </w:p>
    <w:p w14:paraId="0C1EC2CB" w14:textId="77777777" w:rsidR="00DC7BDE" w:rsidRPr="00DC7BDE" w:rsidRDefault="00DC7BDE" w:rsidP="00DC7BDE">
      <w:pPr>
        <w:numPr>
          <w:ilvl w:val="0"/>
          <w:numId w:val="84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Non-Functional Requirements</w:t>
      </w:r>
    </w:p>
    <w:p w14:paraId="13238BBD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5.1 Performance</w:t>
      </w:r>
    </w:p>
    <w:p w14:paraId="55B488A8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5.2 Usability</w:t>
      </w:r>
    </w:p>
    <w:p w14:paraId="09EB7B50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5.3 Reliability</w:t>
      </w:r>
    </w:p>
    <w:p w14:paraId="29E65D38" w14:textId="77777777" w:rsidR="00DC7BDE" w:rsidRPr="00DC7BDE" w:rsidRDefault="00DC7BDE" w:rsidP="00DC7BDE">
      <w:pPr>
        <w:numPr>
          <w:ilvl w:val="1"/>
          <w:numId w:val="8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lastRenderedPageBreak/>
        <w:t>5.4 Security</w:t>
      </w:r>
    </w:p>
    <w:p w14:paraId="0592E6D1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pict w14:anchorId="5BD02400">
          <v:rect id="_x0000_i1057" style="width:0;height:1.5pt" o:hralign="center" o:hrstd="t" o:hr="t" fillcolor="#a0a0a0" stroked="f"/>
        </w:pict>
      </w:r>
    </w:p>
    <w:p w14:paraId="6FAD9F9D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1. Introduction</w:t>
      </w:r>
    </w:p>
    <w:p w14:paraId="72D13302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1.1 Project Overview</w:t>
      </w:r>
    </w:p>
    <w:p w14:paraId="5E9EBFFF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The </w:t>
      </w:r>
      <w:proofErr w:type="spellStart"/>
      <w:r w:rsidRPr="00DC7BDE">
        <w:rPr>
          <w:color w:val="000000" w:themeColor="text1"/>
          <w:lang w:val="en-IN"/>
        </w:rPr>
        <w:t>Ebook</w:t>
      </w:r>
      <w:proofErr w:type="spellEnd"/>
      <w:r w:rsidRPr="00DC7BDE">
        <w:rPr>
          <w:color w:val="000000" w:themeColor="text1"/>
          <w:lang w:val="en-IN"/>
        </w:rPr>
        <w:t xml:space="preserve"> Management System is a web-based application developed as a </w:t>
      </w:r>
      <w:proofErr w:type="spellStart"/>
      <w:r w:rsidRPr="00DC7BDE">
        <w:rPr>
          <w:color w:val="000000" w:themeColor="text1"/>
          <w:lang w:val="en-IN"/>
        </w:rPr>
        <w:t>B.Tech</w:t>
      </w:r>
      <w:proofErr w:type="spellEnd"/>
      <w:r w:rsidRPr="00DC7BDE">
        <w:rPr>
          <w:color w:val="000000" w:themeColor="text1"/>
          <w:lang w:val="en-IN"/>
        </w:rPr>
        <w:t xml:space="preserve"> project. It is designed using </w:t>
      </w:r>
      <w:r w:rsidRPr="00DC7BDE">
        <w:rPr>
          <w:b/>
          <w:bCs/>
          <w:color w:val="000000" w:themeColor="text1"/>
          <w:lang w:val="en-IN"/>
        </w:rPr>
        <w:t>Java</w:t>
      </w:r>
      <w:r w:rsidRPr="00DC7BDE">
        <w:rPr>
          <w:color w:val="000000" w:themeColor="text1"/>
          <w:lang w:val="en-IN"/>
        </w:rPr>
        <w:t xml:space="preserve">, </w:t>
      </w:r>
      <w:r w:rsidRPr="00DC7BDE">
        <w:rPr>
          <w:b/>
          <w:bCs/>
          <w:color w:val="000000" w:themeColor="text1"/>
          <w:lang w:val="en-IN"/>
        </w:rPr>
        <w:t>JSP</w:t>
      </w:r>
      <w:r w:rsidRPr="00DC7BDE">
        <w:rPr>
          <w:color w:val="000000" w:themeColor="text1"/>
          <w:lang w:val="en-IN"/>
        </w:rPr>
        <w:t xml:space="preserve">, </w:t>
      </w:r>
      <w:r w:rsidRPr="00DC7BDE">
        <w:rPr>
          <w:b/>
          <w:bCs/>
          <w:color w:val="000000" w:themeColor="text1"/>
          <w:lang w:val="en-IN"/>
        </w:rPr>
        <w:t>Servlets</w:t>
      </w:r>
      <w:r w:rsidRPr="00DC7BDE">
        <w:rPr>
          <w:color w:val="000000" w:themeColor="text1"/>
          <w:lang w:val="en-IN"/>
        </w:rPr>
        <w:t xml:space="preserve">, and </w:t>
      </w:r>
      <w:r w:rsidRPr="00DC7BDE">
        <w:rPr>
          <w:b/>
          <w:bCs/>
          <w:color w:val="000000" w:themeColor="text1"/>
          <w:lang w:val="en-IN"/>
        </w:rPr>
        <w:t>MySQL</w:t>
      </w:r>
      <w:r w:rsidRPr="00DC7BDE">
        <w:rPr>
          <w:color w:val="000000" w:themeColor="text1"/>
          <w:lang w:val="en-IN"/>
        </w:rPr>
        <w:t xml:space="preserve"> to create a dynamic platform for users to browse and interact with a digital book collection. This document outlines the initial phase, which focuses on the design and implementation of the application's home page, as demonstrated in the tutorial video.</w:t>
      </w:r>
    </w:p>
    <w:p w14:paraId="0B38859D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1.2 Purpose</w:t>
      </w:r>
    </w:p>
    <w:p w14:paraId="126A81B3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The primary purpose of this project is to provide a centralized and user-friendly platform for managing and displaying e-books. It aims to deliver a seamless user experience for discovering books, viewing their details, and (in future phases) purchasing them. For a </w:t>
      </w:r>
      <w:proofErr w:type="spellStart"/>
      <w:r w:rsidRPr="00DC7BDE">
        <w:rPr>
          <w:color w:val="000000" w:themeColor="text1"/>
          <w:lang w:val="en-IN"/>
        </w:rPr>
        <w:t>B.Tech</w:t>
      </w:r>
      <w:proofErr w:type="spellEnd"/>
      <w:r w:rsidRPr="00DC7BDE">
        <w:rPr>
          <w:color w:val="000000" w:themeColor="text1"/>
          <w:lang w:val="en-IN"/>
        </w:rPr>
        <w:t xml:space="preserve"> student, this project serves as a practical application of web development skills using the Java technology stack.</w:t>
      </w:r>
    </w:p>
    <w:p w14:paraId="1AFE6335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1.3 Scope</w:t>
      </w:r>
    </w:p>
    <w:p w14:paraId="2C309E0E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scope of the project as covered in the video is the front-end development of the home page. This includes:</w:t>
      </w:r>
    </w:p>
    <w:p w14:paraId="602C4298" w14:textId="77777777" w:rsidR="00DC7BDE" w:rsidRPr="00DC7BDE" w:rsidRDefault="00DC7BDE" w:rsidP="00DC7BDE">
      <w:pPr>
        <w:numPr>
          <w:ilvl w:val="0"/>
          <w:numId w:val="85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Designing a responsive layout using </w:t>
      </w:r>
      <w:r w:rsidRPr="00DC7BDE">
        <w:rPr>
          <w:b/>
          <w:bCs/>
          <w:color w:val="000000" w:themeColor="text1"/>
          <w:lang w:val="en-IN"/>
        </w:rPr>
        <w:t>Bootstrap</w:t>
      </w:r>
      <w:r w:rsidRPr="00DC7BDE">
        <w:rPr>
          <w:color w:val="000000" w:themeColor="text1"/>
          <w:lang w:val="en-IN"/>
        </w:rPr>
        <w:t>.</w:t>
      </w:r>
    </w:p>
    <w:p w14:paraId="1D03B450" w14:textId="77777777" w:rsidR="00DC7BDE" w:rsidRPr="00DC7BDE" w:rsidRDefault="00DC7BDE" w:rsidP="00DC7BDE">
      <w:pPr>
        <w:numPr>
          <w:ilvl w:val="0"/>
          <w:numId w:val="85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Creating a navigation system for the application.</w:t>
      </w:r>
    </w:p>
    <w:p w14:paraId="3229148A" w14:textId="77777777" w:rsidR="00DC7BDE" w:rsidRPr="00DC7BDE" w:rsidRDefault="00DC7BDE" w:rsidP="00DC7BDE">
      <w:pPr>
        <w:numPr>
          <w:ilvl w:val="0"/>
          <w:numId w:val="85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Displaying books in categorized sections such as </w:t>
      </w:r>
      <w:r w:rsidRPr="00DC7BDE">
        <w:rPr>
          <w:b/>
          <w:bCs/>
          <w:color w:val="000000" w:themeColor="text1"/>
          <w:lang w:val="en-IN"/>
        </w:rPr>
        <w:t>Recent</w:t>
      </w:r>
      <w:r w:rsidRPr="00DC7BDE">
        <w:rPr>
          <w:color w:val="000000" w:themeColor="text1"/>
          <w:lang w:val="en-IN"/>
        </w:rPr>
        <w:t xml:space="preserve">, </w:t>
      </w:r>
      <w:r w:rsidRPr="00DC7BDE">
        <w:rPr>
          <w:b/>
          <w:bCs/>
          <w:color w:val="000000" w:themeColor="text1"/>
          <w:lang w:val="en-IN"/>
        </w:rPr>
        <w:t>New</w:t>
      </w:r>
      <w:r w:rsidRPr="00DC7BDE">
        <w:rPr>
          <w:color w:val="000000" w:themeColor="text1"/>
          <w:lang w:val="en-IN"/>
        </w:rPr>
        <w:t xml:space="preserve">, and </w:t>
      </w:r>
      <w:r w:rsidRPr="00DC7BDE">
        <w:rPr>
          <w:b/>
          <w:bCs/>
          <w:color w:val="000000" w:themeColor="text1"/>
          <w:lang w:val="en-IN"/>
        </w:rPr>
        <w:t>Old</w:t>
      </w:r>
      <w:r w:rsidRPr="00DC7BDE">
        <w:rPr>
          <w:color w:val="000000" w:themeColor="text1"/>
          <w:lang w:val="en-IN"/>
        </w:rPr>
        <w:t>.</w:t>
      </w:r>
    </w:p>
    <w:p w14:paraId="6D05C3CD" w14:textId="77777777" w:rsidR="00DC7BDE" w:rsidRPr="00DC7BDE" w:rsidRDefault="00DC7BDE" w:rsidP="00DC7BDE">
      <w:pPr>
        <w:numPr>
          <w:ilvl w:val="0"/>
          <w:numId w:val="85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Implementing interactive elements like buttons and icons using </w:t>
      </w:r>
      <w:r w:rsidRPr="00DC7BDE">
        <w:rPr>
          <w:b/>
          <w:bCs/>
          <w:color w:val="000000" w:themeColor="text1"/>
          <w:lang w:val="en-IN"/>
        </w:rPr>
        <w:t>Font Awesome</w:t>
      </w:r>
      <w:r w:rsidRPr="00DC7BDE">
        <w:rPr>
          <w:color w:val="000000" w:themeColor="text1"/>
          <w:lang w:val="en-IN"/>
        </w:rPr>
        <w:t>.</w:t>
      </w:r>
    </w:p>
    <w:p w14:paraId="11358F3B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project's future scope, mentioned in the video, includes backend development for user registration, login, and book management functionalities.</w:t>
      </w:r>
    </w:p>
    <w:p w14:paraId="4EC4725F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1.4 Target Audience</w:t>
      </w:r>
    </w:p>
    <w:p w14:paraId="6164793B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primary users of this application are general consumers interested in browsing and purchasing e-books. The secondary audience includes system administrators who will manage the book inventory and user data.</w:t>
      </w:r>
    </w:p>
    <w:p w14:paraId="668BBAA7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pict w14:anchorId="5B01FA6D">
          <v:rect id="_x0000_i1058" style="width:0;height:1.5pt" o:hralign="center" o:hrstd="t" o:hr="t" fillcolor="#a0a0a0" stroked="f"/>
        </w:pict>
      </w:r>
    </w:p>
    <w:p w14:paraId="198479ED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2. Overall Description</w:t>
      </w:r>
    </w:p>
    <w:p w14:paraId="0A464A19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2.1 Product Perspective</w:t>
      </w:r>
    </w:p>
    <w:p w14:paraId="4595621F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lastRenderedPageBreak/>
        <w:t>This system is a standalone web application that will operate independently. It is designed to be accessible through any modern web browser. The application follows a client-server architecture, where the user's browser is the client and the Java web application running on a server (like Apache Tomcat) is the server, which interacts with the MySQL database.</w:t>
      </w:r>
    </w:p>
    <w:p w14:paraId="0EE20C37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2.2 Tools and Technologies</w:t>
      </w:r>
    </w:p>
    <w:p w14:paraId="10FB625D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The development of this project relies on a specific set of tools and technologies identified in the video: | Technology | Version/Type | Purpose | Timestamp | | :--- | :--- | :--- | :--- | | </w:t>
      </w:r>
      <w:r w:rsidRPr="00DC7BDE">
        <w:rPr>
          <w:b/>
          <w:bCs/>
          <w:color w:val="000000" w:themeColor="text1"/>
          <w:lang w:val="en-IN"/>
        </w:rPr>
        <w:t>IDE</w:t>
      </w:r>
      <w:r w:rsidRPr="00DC7BDE">
        <w:rPr>
          <w:color w:val="000000" w:themeColor="text1"/>
          <w:lang w:val="en-IN"/>
        </w:rPr>
        <w:t xml:space="preserve"> | Eclipse | Code development, debugging, and project management. | | | </w:t>
      </w:r>
      <w:r w:rsidRPr="00DC7BDE">
        <w:rPr>
          <w:b/>
          <w:bCs/>
          <w:color w:val="000000" w:themeColor="text1"/>
          <w:lang w:val="en-IN"/>
        </w:rPr>
        <w:t>Database</w:t>
      </w:r>
      <w:r w:rsidRPr="00DC7BDE">
        <w:rPr>
          <w:color w:val="000000" w:themeColor="text1"/>
          <w:lang w:val="en-IN"/>
        </w:rPr>
        <w:t xml:space="preserve"> | MySQL Workbench | Storing and managing all application data. | | | </w:t>
      </w:r>
      <w:r w:rsidRPr="00DC7BDE">
        <w:rPr>
          <w:b/>
          <w:bCs/>
          <w:color w:val="000000" w:themeColor="text1"/>
          <w:lang w:val="en-IN"/>
        </w:rPr>
        <w:t>Build Tool</w:t>
      </w:r>
      <w:r w:rsidRPr="00DC7BDE">
        <w:rPr>
          <w:color w:val="000000" w:themeColor="text1"/>
          <w:lang w:val="en-IN"/>
        </w:rPr>
        <w:t xml:space="preserve"> | Maven | Managing project dependencies and build lifecycle. | | | </w:t>
      </w:r>
      <w:r w:rsidRPr="00DC7BDE">
        <w:rPr>
          <w:b/>
          <w:bCs/>
          <w:color w:val="000000" w:themeColor="text1"/>
          <w:lang w:val="en-IN"/>
        </w:rPr>
        <w:t>Frontend</w:t>
      </w:r>
      <w:r w:rsidRPr="00DC7BDE">
        <w:rPr>
          <w:color w:val="000000" w:themeColor="text1"/>
          <w:lang w:val="en-IN"/>
        </w:rPr>
        <w:t xml:space="preserve"> | Bootstrap 4 | Creating a responsive and visually appealing UI. | | | </w:t>
      </w:r>
      <w:r w:rsidRPr="00DC7BDE">
        <w:rPr>
          <w:b/>
          <w:bCs/>
          <w:color w:val="000000" w:themeColor="text1"/>
          <w:lang w:val="en-IN"/>
        </w:rPr>
        <w:t>Icons</w:t>
      </w:r>
      <w:r w:rsidRPr="00DC7BDE">
        <w:rPr>
          <w:color w:val="000000" w:themeColor="text1"/>
          <w:lang w:val="en-IN"/>
        </w:rPr>
        <w:t xml:space="preserve"> | Font Awesome | Providing scalable vector icons for UI elements. | | | </w:t>
      </w:r>
      <w:r w:rsidRPr="00DC7BDE">
        <w:rPr>
          <w:b/>
          <w:bCs/>
          <w:color w:val="000000" w:themeColor="text1"/>
          <w:lang w:val="en-IN"/>
        </w:rPr>
        <w:t>Backend</w:t>
      </w:r>
      <w:r w:rsidRPr="00DC7BDE">
        <w:rPr>
          <w:color w:val="000000" w:themeColor="text1"/>
          <w:lang w:val="en-IN"/>
        </w:rPr>
        <w:t>| Java (JDK 8+), JSP, Servlets | Core application logic and server-side processing. | |</w:t>
      </w:r>
    </w:p>
    <w:p w14:paraId="16F94F19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2.3 User Classes and Characteristics</w:t>
      </w:r>
    </w:p>
    <w:p w14:paraId="755C263B" w14:textId="77777777" w:rsidR="00DC7BDE" w:rsidRPr="00DC7BDE" w:rsidRDefault="00DC7BDE" w:rsidP="00DC7BDE">
      <w:pPr>
        <w:numPr>
          <w:ilvl w:val="0"/>
          <w:numId w:val="86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General User/Guest:</w:t>
      </w:r>
      <w:r w:rsidRPr="00DC7BDE">
        <w:rPr>
          <w:color w:val="000000" w:themeColor="text1"/>
          <w:lang w:val="en-IN"/>
        </w:rPr>
        <w:t xml:space="preserve"> Any visitor to the site. They can browse books, use the search functionality, and view book details.</w:t>
      </w:r>
    </w:p>
    <w:p w14:paraId="6B338F74" w14:textId="77777777" w:rsidR="00DC7BDE" w:rsidRPr="00DC7BDE" w:rsidRDefault="00DC7BDE" w:rsidP="00DC7BDE">
      <w:pPr>
        <w:numPr>
          <w:ilvl w:val="0"/>
          <w:numId w:val="86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Registered User (Future):</w:t>
      </w:r>
      <w:r w:rsidRPr="00DC7BDE">
        <w:rPr>
          <w:color w:val="000000" w:themeColor="text1"/>
          <w:lang w:val="en-IN"/>
        </w:rPr>
        <w:t xml:space="preserve"> A user who has created an account. They will have additional privileges like adding books to a cart and making purchases.</w:t>
      </w:r>
    </w:p>
    <w:p w14:paraId="3413563E" w14:textId="77777777" w:rsidR="00DC7BDE" w:rsidRPr="00DC7BDE" w:rsidRDefault="00DC7BDE" w:rsidP="00DC7BDE">
      <w:pPr>
        <w:numPr>
          <w:ilvl w:val="0"/>
          <w:numId w:val="86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Administrator (Future):</w:t>
      </w:r>
      <w:r w:rsidRPr="00DC7BDE">
        <w:rPr>
          <w:color w:val="000000" w:themeColor="text1"/>
          <w:lang w:val="en-IN"/>
        </w:rPr>
        <w:t xml:space="preserve"> A privileged user responsible for adding new books, updating existing book information, and managing user accounts.</w:t>
      </w:r>
    </w:p>
    <w:p w14:paraId="64E06129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2.4 Operating Environment</w:t>
      </w:r>
    </w:p>
    <w:p w14:paraId="0EFC5D88" w14:textId="77777777" w:rsidR="00DC7BDE" w:rsidRPr="00DC7BDE" w:rsidRDefault="00DC7BDE" w:rsidP="00DC7BDE">
      <w:pPr>
        <w:numPr>
          <w:ilvl w:val="0"/>
          <w:numId w:val="87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Server-Side:</w:t>
      </w:r>
      <w:r w:rsidRPr="00DC7BDE">
        <w:rPr>
          <w:color w:val="000000" w:themeColor="text1"/>
          <w:lang w:val="en-IN"/>
        </w:rPr>
        <w:t xml:space="preserve"> The application will be deployed on a web server that supports Java Servlets and JSP, such as </w:t>
      </w:r>
      <w:r w:rsidRPr="00DC7BDE">
        <w:rPr>
          <w:b/>
          <w:bCs/>
          <w:color w:val="000000" w:themeColor="text1"/>
          <w:lang w:val="en-IN"/>
        </w:rPr>
        <w:t>Apache Tomcat</w:t>
      </w:r>
      <w:r w:rsidRPr="00DC7BDE">
        <w:rPr>
          <w:color w:val="000000" w:themeColor="text1"/>
          <w:lang w:val="en-IN"/>
        </w:rPr>
        <w:t>. It requires a Java Runtime Environment (JRE) and a MySQL database server.</w:t>
      </w:r>
    </w:p>
    <w:p w14:paraId="029CD2A6" w14:textId="77777777" w:rsidR="00DC7BDE" w:rsidRPr="00DC7BDE" w:rsidRDefault="00DC7BDE" w:rsidP="00DC7BDE">
      <w:pPr>
        <w:numPr>
          <w:ilvl w:val="0"/>
          <w:numId w:val="87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Client-Side:</w:t>
      </w:r>
      <w:r w:rsidRPr="00DC7BDE">
        <w:rPr>
          <w:color w:val="000000" w:themeColor="text1"/>
          <w:lang w:val="en-IN"/>
        </w:rPr>
        <w:t xml:space="preserve"> The application will be accessible on any device with a modern web browser (e.g., Chrome, Firefox, Safari, Edge) and an internet connection.</w:t>
      </w:r>
    </w:p>
    <w:p w14:paraId="5549CC2C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2.5 Design and Implementation Constraints</w:t>
      </w:r>
    </w:p>
    <w:p w14:paraId="0B2A91BA" w14:textId="77777777" w:rsidR="00DC7BDE" w:rsidRPr="00DC7BDE" w:rsidRDefault="00DC7BDE" w:rsidP="00DC7BDE">
      <w:pPr>
        <w:numPr>
          <w:ilvl w:val="0"/>
          <w:numId w:val="88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project must be developed using the specified Java technology stack.</w:t>
      </w:r>
    </w:p>
    <w:p w14:paraId="7B253999" w14:textId="77777777" w:rsidR="00DC7BDE" w:rsidRPr="00DC7BDE" w:rsidRDefault="00DC7BDE" w:rsidP="00DC7BDE">
      <w:pPr>
        <w:numPr>
          <w:ilvl w:val="0"/>
          <w:numId w:val="88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initial design must be responsive and adapt to different screen sizes, from mobile phones to desktops.</w:t>
      </w:r>
    </w:p>
    <w:p w14:paraId="5E1FA927" w14:textId="77777777" w:rsidR="00DC7BDE" w:rsidRPr="00DC7BDE" w:rsidRDefault="00DC7BDE" w:rsidP="00DC7BDE">
      <w:pPr>
        <w:numPr>
          <w:ilvl w:val="0"/>
          <w:numId w:val="88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video uses a procedural approach to build the UI, starting with basic HTML structure and progressively adding styling and components.</w:t>
      </w:r>
    </w:p>
    <w:p w14:paraId="7FA91FB2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pict w14:anchorId="75F10D0C">
          <v:rect id="_x0000_i1059" style="width:0;height:1.5pt" o:hralign="center" o:hrstd="t" o:hr="t" fillcolor="#a0a0a0" stroked="f"/>
        </w:pict>
      </w:r>
    </w:p>
    <w:p w14:paraId="1631EA66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lastRenderedPageBreak/>
        <w:t>3. System Features and Requirements</w:t>
      </w:r>
    </w:p>
    <w:p w14:paraId="13FA12EA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3.1 Home Page Module</w:t>
      </w:r>
    </w:p>
    <w:p w14:paraId="7BB455E6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is is the core module developed in the video tutorial.</w:t>
      </w:r>
    </w:p>
    <w:p w14:paraId="50504FEA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3.1.1 Header and Navigation Bar</w:t>
      </w:r>
    </w:p>
    <w:p w14:paraId="3416AB7C" w14:textId="77777777" w:rsidR="00DC7BDE" w:rsidRPr="00DC7BDE" w:rsidRDefault="00DC7BDE" w:rsidP="00DC7BDE">
      <w:pPr>
        <w:numPr>
          <w:ilvl w:val="0"/>
          <w:numId w:val="89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Description:</w:t>
      </w:r>
      <w:r w:rsidRPr="00DC7BDE">
        <w:rPr>
          <w:color w:val="000000" w:themeColor="text1"/>
          <w:lang w:val="en-IN"/>
        </w:rPr>
        <w:t xml:space="preserve"> The header provides branding and primary navigation for the site.</w:t>
      </w:r>
    </w:p>
    <w:p w14:paraId="64BD87F7" w14:textId="77777777" w:rsidR="00DC7BDE" w:rsidRPr="00DC7BDE" w:rsidRDefault="00DC7BDE" w:rsidP="00DC7BDE">
      <w:pPr>
        <w:numPr>
          <w:ilvl w:val="0"/>
          <w:numId w:val="89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Requirements:</w:t>
      </w:r>
    </w:p>
    <w:p w14:paraId="5615F95A" w14:textId="77777777" w:rsidR="00DC7BDE" w:rsidRPr="00DC7BDE" w:rsidRDefault="00DC7BDE" w:rsidP="00DC7BDE">
      <w:pPr>
        <w:numPr>
          <w:ilvl w:val="1"/>
          <w:numId w:val="89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Must contain the "E-Book" logo/brand name.</w:t>
      </w:r>
    </w:p>
    <w:p w14:paraId="240BDDBE" w14:textId="77777777" w:rsidR="00DC7BDE" w:rsidRPr="00DC7BDE" w:rsidRDefault="00DC7BDE" w:rsidP="00DC7BDE">
      <w:pPr>
        <w:numPr>
          <w:ilvl w:val="1"/>
          <w:numId w:val="89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Must include a search bar for finding books.</w:t>
      </w:r>
    </w:p>
    <w:p w14:paraId="76469903" w14:textId="77777777" w:rsidR="00DC7BDE" w:rsidRPr="00DC7BDE" w:rsidRDefault="00DC7BDE" w:rsidP="00DC7BDE">
      <w:pPr>
        <w:numPr>
          <w:ilvl w:val="1"/>
          <w:numId w:val="89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Must have navigation links: </w:t>
      </w:r>
      <w:r w:rsidRPr="00DC7BDE">
        <w:rPr>
          <w:b/>
          <w:bCs/>
          <w:color w:val="000000" w:themeColor="text1"/>
          <w:lang w:val="en-IN"/>
        </w:rPr>
        <w:t>Home</w:t>
      </w:r>
      <w:r w:rsidRPr="00DC7BDE">
        <w:rPr>
          <w:color w:val="000000" w:themeColor="text1"/>
          <w:lang w:val="en-IN"/>
        </w:rPr>
        <w:t xml:space="preserve">, </w:t>
      </w:r>
      <w:r w:rsidRPr="00DC7BDE">
        <w:rPr>
          <w:b/>
          <w:bCs/>
          <w:color w:val="000000" w:themeColor="text1"/>
          <w:lang w:val="en-IN"/>
        </w:rPr>
        <w:t>Recent Book</w:t>
      </w:r>
      <w:r w:rsidRPr="00DC7BDE">
        <w:rPr>
          <w:color w:val="000000" w:themeColor="text1"/>
          <w:lang w:val="en-IN"/>
        </w:rPr>
        <w:t xml:space="preserve">, </w:t>
      </w:r>
      <w:r w:rsidRPr="00DC7BDE">
        <w:rPr>
          <w:b/>
          <w:bCs/>
          <w:color w:val="000000" w:themeColor="text1"/>
          <w:lang w:val="en-IN"/>
        </w:rPr>
        <w:t>New Book</w:t>
      </w:r>
      <w:r w:rsidRPr="00DC7BDE">
        <w:rPr>
          <w:color w:val="000000" w:themeColor="text1"/>
          <w:lang w:val="en-IN"/>
        </w:rPr>
        <w:t xml:space="preserve">, and </w:t>
      </w:r>
      <w:r w:rsidRPr="00DC7BDE">
        <w:rPr>
          <w:b/>
          <w:bCs/>
          <w:color w:val="000000" w:themeColor="text1"/>
          <w:lang w:val="en-IN"/>
        </w:rPr>
        <w:t>Old Book</w:t>
      </w:r>
      <w:r w:rsidRPr="00DC7BDE">
        <w:rPr>
          <w:color w:val="000000" w:themeColor="text1"/>
          <w:lang w:val="en-IN"/>
        </w:rPr>
        <w:t>.</w:t>
      </w:r>
    </w:p>
    <w:p w14:paraId="0D6903E0" w14:textId="77777777" w:rsidR="00DC7BDE" w:rsidRPr="00DC7BDE" w:rsidRDefault="00DC7BDE" w:rsidP="00DC7BDE">
      <w:pPr>
        <w:numPr>
          <w:ilvl w:val="1"/>
          <w:numId w:val="89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Must feature </w:t>
      </w:r>
      <w:r w:rsidRPr="00DC7BDE">
        <w:rPr>
          <w:b/>
          <w:bCs/>
          <w:color w:val="000000" w:themeColor="text1"/>
          <w:lang w:val="en-IN"/>
        </w:rPr>
        <w:t>Login</w:t>
      </w:r>
      <w:r w:rsidRPr="00DC7BDE">
        <w:rPr>
          <w:color w:val="000000" w:themeColor="text1"/>
          <w:lang w:val="en-IN"/>
        </w:rPr>
        <w:t xml:space="preserve"> and </w:t>
      </w:r>
      <w:r w:rsidRPr="00DC7BDE">
        <w:rPr>
          <w:b/>
          <w:bCs/>
          <w:color w:val="000000" w:themeColor="text1"/>
          <w:lang w:val="en-IN"/>
        </w:rPr>
        <w:t>Register</w:t>
      </w:r>
      <w:r w:rsidRPr="00DC7BDE">
        <w:rPr>
          <w:color w:val="000000" w:themeColor="text1"/>
          <w:lang w:val="en-IN"/>
        </w:rPr>
        <w:t xml:space="preserve"> buttons for user authentication.</w:t>
      </w:r>
    </w:p>
    <w:p w14:paraId="10C65E8D" w14:textId="77777777" w:rsidR="00DC7BDE" w:rsidRPr="00DC7BDE" w:rsidRDefault="00DC7BDE" w:rsidP="00DC7BDE">
      <w:pPr>
        <w:numPr>
          <w:ilvl w:val="1"/>
          <w:numId w:val="89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The background </w:t>
      </w:r>
      <w:proofErr w:type="spellStart"/>
      <w:r w:rsidRPr="00DC7BDE">
        <w:rPr>
          <w:color w:val="000000" w:themeColor="text1"/>
          <w:lang w:val="en-IN"/>
        </w:rPr>
        <w:t>color</w:t>
      </w:r>
      <w:proofErr w:type="spellEnd"/>
      <w:r w:rsidRPr="00DC7BDE">
        <w:rPr>
          <w:color w:val="000000" w:themeColor="text1"/>
          <w:lang w:val="en-IN"/>
        </w:rPr>
        <w:t xml:space="preserve"> and text styling are customized for a unique look.</w:t>
      </w:r>
    </w:p>
    <w:p w14:paraId="25260737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3.1.2 Main Banner / Hero Section</w:t>
      </w:r>
    </w:p>
    <w:p w14:paraId="3EEF811A" w14:textId="77777777" w:rsidR="00DC7BDE" w:rsidRPr="00DC7BDE" w:rsidRDefault="00DC7BDE" w:rsidP="00DC7BDE">
      <w:pPr>
        <w:numPr>
          <w:ilvl w:val="0"/>
          <w:numId w:val="90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Description:</w:t>
      </w:r>
      <w:r w:rsidRPr="00DC7BDE">
        <w:rPr>
          <w:color w:val="000000" w:themeColor="text1"/>
          <w:lang w:val="en-IN"/>
        </w:rPr>
        <w:t xml:space="preserve"> A large, visually engaging section below the header to attract user attention.</w:t>
      </w:r>
    </w:p>
    <w:p w14:paraId="05389E29" w14:textId="77777777" w:rsidR="00DC7BDE" w:rsidRPr="00DC7BDE" w:rsidRDefault="00DC7BDE" w:rsidP="00DC7BDE">
      <w:pPr>
        <w:numPr>
          <w:ilvl w:val="0"/>
          <w:numId w:val="90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Requirements:</w:t>
      </w:r>
    </w:p>
    <w:p w14:paraId="68184AF5" w14:textId="77777777" w:rsidR="00DC7BDE" w:rsidRPr="00DC7BDE" w:rsidRDefault="00DC7BDE" w:rsidP="00DC7BDE">
      <w:pPr>
        <w:numPr>
          <w:ilvl w:val="1"/>
          <w:numId w:val="90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Must display a background image related to books or reading.</w:t>
      </w:r>
    </w:p>
    <w:p w14:paraId="07007E76" w14:textId="77777777" w:rsidR="00DC7BDE" w:rsidRPr="00DC7BDE" w:rsidRDefault="00DC7BDE" w:rsidP="00DC7BDE">
      <w:pPr>
        <w:numPr>
          <w:ilvl w:val="1"/>
          <w:numId w:val="90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Must prominently display the text "</w:t>
      </w:r>
      <w:r w:rsidRPr="00DC7BDE">
        <w:rPr>
          <w:b/>
          <w:bCs/>
          <w:color w:val="000000" w:themeColor="text1"/>
          <w:lang w:val="en-IN"/>
        </w:rPr>
        <w:t>Book Management System</w:t>
      </w:r>
      <w:r w:rsidRPr="00DC7BDE">
        <w:rPr>
          <w:color w:val="000000" w:themeColor="text1"/>
          <w:lang w:val="en-IN"/>
        </w:rPr>
        <w:t xml:space="preserve">" in the </w:t>
      </w:r>
      <w:proofErr w:type="spellStart"/>
      <w:r w:rsidRPr="00DC7BDE">
        <w:rPr>
          <w:color w:val="000000" w:themeColor="text1"/>
          <w:lang w:val="en-IN"/>
        </w:rPr>
        <w:t>center</w:t>
      </w:r>
      <w:proofErr w:type="spellEnd"/>
      <w:r w:rsidRPr="00DC7BDE">
        <w:rPr>
          <w:color w:val="000000" w:themeColor="text1"/>
          <w:lang w:val="en-IN"/>
        </w:rPr>
        <w:t>.</w:t>
      </w:r>
    </w:p>
    <w:p w14:paraId="39002619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3.1.3 Book Display Sections</w:t>
      </w:r>
    </w:p>
    <w:p w14:paraId="55C24D85" w14:textId="77777777" w:rsidR="00DC7BDE" w:rsidRPr="00DC7BDE" w:rsidRDefault="00DC7BDE" w:rsidP="00DC7BDE">
      <w:pPr>
        <w:numPr>
          <w:ilvl w:val="0"/>
          <w:numId w:val="91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Description:</w:t>
      </w:r>
      <w:r w:rsidRPr="00DC7BDE">
        <w:rPr>
          <w:color w:val="000000" w:themeColor="text1"/>
          <w:lang w:val="en-IN"/>
        </w:rPr>
        <w:t xml:space="preserve"> The main content area where books are showcased in different categories. The video implements three such sections.</w:t>
      </w:r>
    </w:p>
    <w:p w14:paraId="1A24C940" w14:textId="77777777" w:rsidR="00DC7BDE" w:rsidRPr="00DC7BDE" w:rsidRDefault="00DC7BDE" w:rsidP="00DC7BDE">
      <w:pPr>
        <w:numPr>
          <w:ilvl w:val="0"/>
          <w:numId w:val="91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Requirements:</w:t>
      </w:r>
    </w:p>
    <w:p w14:paraId="10495F3D" w14:textId="77777777" w:rsidR="00DC7BDE" w:rsidRPr="00DC7BDE" w:rsidRDefault="00DC7BDE" w:rsidP="00DC7BDE">
      <w:pPr>
        <w:numPr>
          <w:ilvl w:val="1"/>
          <w:numId w:val="91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Each section (</w:t>
      </w:r>
      <w:r w:rsidRPr="00DC7BDE">
        <w:rPr>
          <w:b/>
          <w:bCs/>
          <w:color w:val="000000" w:themeColor="text1"/>
          <w:lang w:val="en-IN"/>
        </w:rPr>
        <w:t>Recent Book</w:t>
      </w:r>
      <w:r w:rsidRPr="00DC7BDE">
        <w:rPr>
          <w:color w:val="000000" w:themeColor="text1"/>
          <w:lang w:val="en-IN"/>
        </w:rPr>
        <w:t xml:space="preserve">, </w:t>
      </w:r>
      <w:r w:rsidRPr="00DC7BDE">
        <w:rPr>
          <w:b/>
          <w:bCs/>
          <w:color w:val="000000" w:themeColor="text1"/>
          <w:lang w:val="en-IN"/>
        </w:rPr>
        <w:t>New Book</w:t>
      </w:r>
      <w:r w:rsidRPr="00DC7BDE">
        <w:rPr>
          <w:color w:val="000000" w:themeColor="text1"/>
          <w:lang w:val="en-IN"/>
        </w:rPr>
        <w:t xml:space="preserve">, </w:t>
      </w:r>
      <w:r w:rsidRPr="00DC7BDE">
        <w:rPr>
          <w:b/>
          <w:bCs/>
          <w:color w:val="000000" w:themeColor="text1"/>
          <w:lang w:val="en-IN"/>
        </w:rPr>
        <w:t>Old Book</w:t>
      </w:r>
      <w:r w:rsidRPr="00DC7BDE">
        <w:rPr>
          <w:color w:val="000000" w:themeColor="text1"/>
          <w:lang w:val="en-IN"/>
        </w:rPr>
        <w:t>) must have a clear heading.</w:t>
      </w:r>
    </w:p>
    <w:p w14:paraId="69D76978" w14:textId="77777777" w:rsidR="00DC7BDE" w:rsidRPr="00DC7BDE" w:rsidRDefault="00DC7BDE" w:rsidP="00DC7BDE">
      <w:pPr>
        <w:numPr>
          <w:ilvl w:val="1"/>
          <w:numId w:val="91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Books are displayed in a grid layout (four books per row).</w:t>
      </w:r>
    </w:p>
    <w:p w14:paraId="07F61749" w14:textId="77777777" w:rsidR="00DC7BDE" w:rsidRPr="00DC7BDE" w:rsidRDefault="00DC7BDE" w:rsidP="00DC7BDE">
      <w:pPr>
        <w:numPr>
          <w:ilvl w:val="1"/>
          <w:numId w:val="91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Each book is presented as a "card" containing:</w:t>
      </w:r>
    </w:p>
    <w:p w14:paraId="06E7F436" w14:textId="77777777" w:rsidR="00DC7BDE" w:rsidRPr="00DC7BDE" w:rsidRDefault="00DC7BDE" w:rsidP="00DC7BDE">
      <w:pPr>
        <w:numPr>
          <w:ilvl w:val="2"/>
          <w:numId w:val="91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Book cover image.</w:t>
      </w:r>
    </w:p>
    <w:p w14:paraId="0B9060EF" w14:textId="77777777" w:rsidR="00DC7BDE" w:rsidRPr="00DC7BDE" w:rsidRDefault="00DC7BDE" w:rsidP="00DC7BDE">
      <w:pPr>
        <w:numPr>
          <w:ilvl w:val="2"/>
          <w:numId w:val="91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Book Title (e.g., "Java Programming").</w:t>
      </w:r>
    </w:p>
    <w:p w14:paraId="3CE375D5" w14:textId="77777777" w:rsidR="00DC7BDE" w:rsidRPr="00DC7BDE" w:rsidRDefault="00DC7BDE" w:rsidP="00DC7BDE">
      <w:pPr>
        <w:numPr>
          <w:ilvl w:val="2"/>
          <w:numId w:val="91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lastRenderedPageBreak/>
        <w:t>Author Name.</w:t>
      </w:r>
    </w:p>
    <w:p w14:paraId="7D2C5161" w14:textId="77777777" w:rsidR="00DC7BDE" w:rsidRPr="00DC7BDE" w:rsidRDefault="00DC7BDE" w:rsidP="00DC7BDE">
      <w:pPr>
        <w:numPr>
          <w:ilvl w:val="2"/>
          <w:numId w:val="91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Price.</w:t>
      </w:r>
    </w:p>
    <w:p w14:paraId="283AF0BF" w14:textId="77777777" w:rsidR="00DC7BDE" w:rsidRPr="00DC7BDE" w:rsidRDefault="00DC7BDE" w:rsidP="00DC7BDE">
      <w:pPr>
        <w:numPr>
          <w:ilvl w:val="2"/>
          <w:numId w:val="91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Action buttons: "</w:t>
      </w:r>
      <w:r w:rsidRPr="00DC7BDE">
        <w:rPr>
          <w:b/>
          <w:bCs/>
          <w:color w:val="000000" w:themeColor="text1"/>
          <w:lang w:val="en-IN"/>
        </w:rPr>
        <w:t>Add Cart</w:t>
      </w:r>
      <w:r w:rsidRPr="00DC7BDE">
        <w:rPr>
          <w:color w:val="000000" w:themeColor="text1"/>
          <w:lang w:val="en-IN"/>
        </w:rPr>
        <w:t>" with an icon, "</w:t>
      </w:r>
      <w:r w:rsidRPr="00DC7BDE">
        <w:rPr>
          <w:b/>
          <w:bCs/>
          <w:color w:val="000000" w:themeColor="text1"/>
          <w:lang w:val="en-IN"/>
        </w:rPr>
        <w:t>View Details</w:t>
      </w:r>
      <w:r w:rsidRPr="00DC7BDE">
        <w:rPr>
          <w:color w:val="000000" w:themeColor="text1"/>
          <w:lang w:val="en-IN"/>
        </w:rPr>
        <w:t>", and "</w:t>
      </w:r>
      <w:r w:rsidRPr="00DC7BDE">
        <w:rPr>
          <w:b/>
          <w:bCs/>
          <w:color w:val="000000" w:themeColor="text1"/>
          <w:lang w:val="en-IN"/>
        </w:rPr>
        <w:t>Order Now</w:t>
      </w:r>
      <w:r w:rsidRPr="00DC7BDE">
        <w:rPr>
          <w:color w:val="000000" w:themeColor="text1"/>
          <w:lang w:val="en-IN"/>
        </w:rPr>
        <w:t>".</w:t>
      </w:r>
    </w:p>
    <w:p w14:paraId="7832A8A0" w14:textId="77777777" w:rsidR="00DC7BDE" w:rsidRPr="00DC7BDE" w:rsidRDefault="00DC7BDE" w:rsidP="00DC7BDE">
      <w:pPr>
        <w:numPr>
          <w:ilvl w:val="1"/>
          <w:numId w:val="91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Each section concludes with a "</w:t>
      </w:r>
      <w:r w:rsidRPr="00DC7BDE">
        <w:rPr>
          <w:b/>
          <w:bCs/>
          <w:color w:val="000000" w:themeColor="text1"/>
          <w:lang w:val="en-IN"/>
        </w:rPr>
        <w:t>View All</w:t>
      </w:r>
      <w:r w:rsidRPr="00DC7BDE">
        <w:rPr>
          <w:color w:val="000000" w:themeColor="text1"/>
          <w:lang w:val="en-IN"/>
        </w:rPr>
        <w:t>" button to see more books in that category.</w:t>
      </w:r>
    </w:p>
    <w:p w14:paraId="4A7BE8C7" w14:textId="77777777" w:rsidR="00DC7BDE" w:rsidRPr="00DC7BDE" w:rsidRDefault="00DC7BDE" w:rsidP="00DC7BDE">
      <w:pPr>
        <w:numPr>
          <w:ilvl w:val="1"/>
          <w:numId w:val="91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A hover effect is applied to the book cards for better user interaction.</w:t>
      </w:r>
    </w:p>
    <w:p w14:paraId="0E9DEE71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3.1.4 Footer Section</w:t>
      </w:r>
    </w:p>
    <w:p w14:paraId="5BD117DA" w14:textId="77777777" w:rsidR="00DC7BDE" w:rsidRPr="00DC7BDE" w:rsidRDefault="00DC7BDE" w:rsidP="00DC7BDE">
      <w:pPr>
        <w:numPr>
          <w:ilvl w:val="0"/>
          <w:numId w:val="92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Description:</w:t>
      </w:r>
      <w:r w:rsidRPr="00DC7BDE">
        <w:rPr>
          <w:color w:val="000000" w:themeColor="text1"/>
          <w:lang w:val="en-IN"/>
        </w:rPr>
        <w:t xml:space="preserve"> The section at the bottom of the page containing supplementary information.</w:t>
      </w:r>
    </w:p>
    <w:p w14:paraId="7F8CE5E0" w14:textId="77777777" w:rsidR="00DC7BDE" w:rsidRPr="00DC7BDE" w:rsidRDefault="00DC7BDE" w:rsidP="00DC7BDE">
      <w:pPr>
        <w:numPr>
          <w:ilvl w:val="0"/>
          <w:numId w:val="92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Requirements:</w:t>
      </w:r>
    </w:p>
    <w:p w14:paraId="5B5BC0DA" w14:textId="77777777" w:rsidR="00DC7BDE" w:rsidRPr="00DC7BDE" w:rsidRDefault="00DC7BDE" w:rsidP="00DC7BDE">
      <w:pPr>
        <w:numPr>
          <w:ilvl w:val="1"/>
          <w:numId w:val="92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Must have a distinct background </w:t>
      </w:r>
      <w:proofErr w:type="spellStart"/>
      <w:r w:rsidRPr="00DC7BDE">
        <w:rPr>
          <w:color w:val="000000" w:themeColor="text1"/>
          <w:lang w:val="en-IN"/>
        </w:rPr>
        <w:t>color</w:t>
      </w:r>
      <w:proofErr w:type="spellEnd"/>
      <w:r w:rsidRPr="00DC7BDE">
        <w:rPr>
          <w:color w:val="000000" w:themeColor="text1"/>
          <w:lang w:val="en-IN"/>
        </w:rPr>
        <w:t xml:space="preserve"> matching the header's theme.</w:t>
      </w:r>
    </w:p>
    <w:p w14:paraId="6A025C69" w14:textId="77777777" w:rsidR="00DC7BDE" w:rsidRPr="00DC7BDE" w:rsidRDefault="00DC7BDE" w:rsidP="00DC7BDE">
      <w:pPr>
        <w:numPr>
          <w:ilvl w:val="1"/>
          <w:numId w:val="92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Must display copyright and developer information (e.g., "Designed and Developed by [Author]").</w:t>
      </w:r>
    </w:p>
    <w:p w14:paraId="77A01397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3.2 Future Scope: User and Book Management</w:t>
      </w:r>
    </w:p>
    <w:p w14:paraId="531C73D4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video explicitly states that backend functionality will be covered in subsequent parts. This includes:</w:t>
      </w:r>
    </w:p>
    <w:p w14:paraId="05945C1E" w14:textId="77777777" w:rsidR="00DC7BDE" w:rsidRPr="00DC7BDE" w:rsidRDefault="00DC7BDE" w:rsidP="00DC7BDE">
      <w:pPr>
        <w:numPr>
          <w:ilvl w:val="0"/>
          <w:numId w:val="93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User Registration:</w:t>
      </w:r>
      <w:r w:rsidRPr="00DC7BDE">
        <w:rPr>
          <w:color w:val="000000" w:themeColor="text1"/>
          <w:lang w:val="en-IN"/>
        </w:rPr>
        <w:t xml:space="preserve"> A form to create a new user account.</w:t>
      </w:r>
    </w:p>
    <w:p w14:paraId="279EA50B" w14:textId="77777777" w:rsidR="00DC7BDE" w:rsidRPr="00DC7BDE" w:rsidRDefault="00DC7BDE" w:rsidP="00DC7BDE">
      <w:pPr>
        <w:numPr>
          <w:ilvl w:val="0"/>
          <w:numId w:val="93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User Login:</w:t>
      </w:r>
      <w:r w:rsidRPr="00DC7BDE">
        <w:rPr>
          <w:color w:val="000000" w:themeColor="text1"/>
          <w:lang w:val="en-IN"/>
        </w:rPr>
        <w:t xml:space="preserve"> A mechanism for users to sign in.</w:t>
      </w:r>
    </w:p>
    <w:p w14:paraId="0C2E6F0A" w14:textId="77777777" w:rsidR="00DC7BDE" w:rsidRPr="00DC7BDE" w:rsidRDefault="00DC7BDE" w:rsidP="00DC7BDE">
      <w:pPr>
        <w:numPr>
          <w:ilvl w:val="0"/>
          <w:numId w:val="93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Dynamic Data:</w:t>
      </w:r>
      <w:r w:rsidRPr="00DC7BDE">
        <w:rPr>
          <w:color w:val="000000" w:themeColor="text1"/>
          <w:lang w:val="en-IN"/>
        </w:rPr>
        <w:t xml:space="preserve"> Populating the book cards with data fetched from the MySQL database instead of the current static placeholder content.</w:t>
      </w:r>
    </w:p>
    <w:p w14:paraId="6C669684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pict w14:anchorId="3B8E8350">
          <v:rect id="_x0000_i1060" style="width:0;height:1.5pt" o:hralign="center" o:hrstd="t" o:hr="t" fillcolor="#a0a0a0" stroked="f"/>
        </w:pict>
      </w:r>
    </w:p>
    <w:p w14:paraId="36A93586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4. External Interface Requirements</w:t>
      </w:r>
    </w:p>
    <w:p w14:paraId="14771AFE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4.1 User Interface (UI)</w:t>
      </w:r>
    </w:p>
    <w:p w14:paraId="3853366D" w14:textId="77777777" w:rsidR="00DC7BDE" w:rsidRPr="00DC7BDE" w:rsidRDefault="00DC7BDE" w:rsidP="00DC7BDE">
      <w:pPr>
        <w:numPr>
          <w:ilvl w:val="0"/>
          <w:numId w:val="9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UI must be clean, intuitive, and easy to navigate.</w:t>
      </w:r>
    </w:p>
    <w:p w14:paraId="6B5BB741" w14:textId="77777777" w:rsidR="00DC7BDE" w:rsidRPr="00DC7BDE" w:rsidRDefault="00DC7BDE" w:rsidP="00DC7BDE">
      <w:pPr>
        <w:numPr>
          <w:ilvl w:val="0"/>
          <w:numId w:val="9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design must be responsive, ensuring a consistent experience across desktops, tablets, and mobile devices.</w:t>
      </w:r>
    </w:p>
    <w:p w14:paraId="389239A4" w14:textId="77777777" w:rsidR="00DC7BDE" w:rsidRPr="00DC7BDE" w:rsidRDefault="00DC7BDE" w:rsidP="00DC7BDE">
      <w:pPr>
        <w:numPr>
          <w:ilvl w:val="0"/>
          <w:numId w:val="94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Visual feedback (e.g., hover effects on buttons and links) must be provided for user actions.</w:t>
      </w:r>
    </w:p>
    <w:p w14:paraId="5CBA1A53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lastRenderedPageBreak/>
        <w:t>4.2 Software Interfaces</w:t>
      </w:r>
    </w:p>
    <w:p w14:paraId="6A90C282" w14:textId="77777777" w:rsidR="00DC7BDE" w:rsidRPr="00DC7BDE" w:rsidRDefault="00DC7BDE" w:rsidP="00DC7BDE">
      <w:pPr>
        <w:numPr>
          <w:ilvl w:val="0"/>
          <w:numId w:val="95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Database:</w:t>
      </w:r>
      <w:r w:rsidRPr="00DC7BDE">
        <w:rPr>
          <w:color w:val="000000" w:themeColor="text1"/>
          <w:lang w:val="en-IN"/>
        </w:rPr>
        <w:t xml:space="preserve"> The application will interface with a </w:t>
      </w:r>
      <w:r w:rsidRPr="00DC7BDE">
        <w:rPr>
          <w:b/>
          <w:bCs/>
          <w:color w:val="000000" w:themeColor="text1"/>
          <w:lang w:val="en-IN"/>
        </w:rPr>
        <w:t>MySQL</w:t>
      </w:r>
      <w:r w:rsidRPr="00DC7BDE">
        <w:rPr>
          <w:color w:val="000000" w:themeColor="text1"/>
          <w:lang w:val="en-IN"/>
        </w:rPr>
        <w:t xml:space="preserve"> database via JDBC (Java Database Connectivity) to perform CRUD (Create, Read, Update, Delete) operations on book and user data.</w:t>
      </w:r>
    </w:p>
    <w:p w14:paraId="4E82E5B2" w14:textId="77777777" w:rsidR="00DC7BDE" w:rsidRPr="00DC7BDE" w:rsidRDefault="00DC7BDE" w:rsidP="00DC7BDE">
      <w:pPr>
        <w:numPr>
          <w:ilvl w:val="0"/>
          <w:numId w:val="95"/>
        </w:numPr>
        <w:rPr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Web Browser:</w:t>
      </w:r>
      <w:r w:rsidRPr="00DC7BDE">
        <w:rPr>
          <w:color w:val="000000" w:themeColor="text1"/>
          <w:lang w:val="en-IN"/>
        </w:rPr>
        <w:t xml:space="preserve"> The application will generate HTML, CSS, and JavaScript that is compatible with all major modern web browsers.</w:t>
      </w:r>
    </w:p>
    <w:p w14:paraId="0EB2A9CB" w14:textId="77777777" w:rsidR="00DC7BDE" w:rsidRPr="00DC7BDE" w:rsidRDefault="00DC7BDE" w:rsidP="00DC7BDE">
      <w:p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pict w14:anchorId="65507AF0">
          <v:rect id="_x0000_i1061" style="width:0;height:1.5pt" o:hralign="center" o:hrstd="t" o:hr="t" fillcolor="#a0a0a0" stroked="f"/>
        </w:pict>
      </w:r>
    </w:p>
    <w:p w14:paraId="77289933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5. Non-Functional Requirements</w:t>
      </w:r>
    </w:p>
    <w:p w14:paraId="6B8A2C2A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5.1 Performance</w:t>
      </w:r>
    </w:p>
    <w:p w14:paraId="2ECD442A" w14:textId="77777777" w:rsidR="00DC7BDE" w:rsidRPr="00DC7BDE" w:rsidRDefault="00DC7BDE" w:rsidP="00DC7BDE">
      <w:pPr>
        <w:numPr>
          <w:ilvl w:val="0"/>
          <w:numId w:val="96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home page should load within 3-5 seconds on a standard internet connection.</w:t>
      </w:r>
    </w:p>
    <w:p w14:paraId="13BCD14F" w14:textId="77777777" w:rsidR="00DC7BDE" w:rsidRPr="00DC7BDE" w:rsidRDefault="00DC7BDE" w:rsidP="00DC7BDE">
      <w:pPr>
        <w:numPr>
          <w:ilvl w:val="0"/>
          <w:numId w:val="96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Images should be optimized for the web to reduce load times.</w:t>
      </w:r>
    </w:p>
    <w:p w14:paraId="4DB67334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5.2 Usability</w:t>
      </w:r>
    </w:p>
    <w:p w14:paraId="6B6E71DF" w14:textId="77777777" w:rsidR="00DC7BDE" w:rsidRPr="00DC7BDE" w:rsidRDefault="00DC7BDE" w:rsidP="00DC7BDE">
      <w:pPr>
        <w:numPr>
          <w:ilvl w:val="0"/>
          <w:numId w:val="97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navigation should be logical and predictable.</w:t>
      </w:r>
    </w:p>
    <w:p w14:paraId="07136C01" w14:textId="77777777" w:rsidR="00DC7BDE" w:rsidRPr="00DC7BDE" w:rsidRDefault="00DC7BDE" w:rsidP="00DC7BDE">
      <w:pPr>
        <w:numPr>
          <w:ilvl w:val="0"/>
          <w:numId w:val="97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All interactive elements (buttons, links) must be clearly identifiable and functional.</w:t>
      </w:r>
    </w:p>
    <w:p w14:paraId="0F231CBC" w14:textId="77777777" w:rsidR="00DC7BDE" w:rsidRPr="00DC7BDE" w:rsidRDefault="00DC7BDE" w:rsidP="00DC7BDE">
      <w:pPr>
        <w:numPr>
          <w:ilvl w:val="0"/>
          <w:numId w:val="97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 xml:space="preserve">The </w:t>
      </w:r>
      <w:proofErr w:type="spellStart"/>
      <w:r w:rsidRPr="00DC7BDE">
        <w:rPr>
          <w:color w:val="000000" w:themeColor="text1"/>
          <w:lang w:val="en-IN"/>
        </w:rPr>
        <w:t>color</w:t>
      </w:r>
      <w:proofErr w:type="spellEnd"/>
      <w:r w:rsidRPr="00DC7BDE">
        <w:rPr>
          <w:color w:val="000000" w:themeColor="text1"/>
          <w:lang w:val="en-IN"/>
        </w:rPr>
        <w:t xml:space="preserve"> scheme and typography should ensure readability.</w:t>
      </w:r>
    </w:p>
    <w:p w14:paraId="51121EE1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5.3 Reliability</w:t>
      </w:r>
    </w:p>
    <w:p w14:paraId="3F377BA0" w14:textId="77777777" w:rsidR="00DC7BDE" w:rsidRPr="00DC7BDE" w:rsidRDefault="00DC7BDE" w:rsidP="00DC7BDE">
      <w:pPr>
        <w:numPr>
          <w:ilvl w:val="0"/>
          <w:numId w:val="98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The application should be available 24/7, with minimal downtime.</w:t>
      </w:r>
    </w:p>
    <w:p w14:paraId="4E8E7374" w14:textId="77777777" w:rsidR="00DC7BDE" w:rsidRPr="00DC7BDE" w:rsidRDefault="00DC7BDE" w:rsidP="00DC7BDE">
      <w:pPr>
        <w:numPr>
          <w:ilvl w:val="0"/>
          <w:numId w:val="98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Links should not be broken, and all page elements should render correctly.</w:t>
      </w:r>
    </w:p>
    <w:p w14:paraId="49F00A2C" w14:textId="77777777" w:rsidR="00DC7BDE" w:rsidRPr="00DC7BDE" w:rsidRDefault="00DC7BDE" w:rsidP="00DC7BDE">
      <w:pPr>
        <w:rPr>
          <w:b/>
          <w:bCs/>
          <w:color w:val="000000" w:themeColor="text1"/>
          <w:lang w:val="en-IN"/>
        </w:rPr>
      </w:pPr>
      <w:r w:rsidRPr="00DC7BDE">
        <w:rPr>
          <w:b/>
          <w:bCs/>
          <w:color w:val="000000" w:themeColor="text1"/>
          <w:lang w:val="en-IN"/>
        </w:rPr>
        <w:t>5.4 Security</w:t>
      </w:r>
    </w:p>
    <w:p w14:paraId="18C31C71" w14:textId="77777777" w:rsidR="00DC7BDE" w:rsidRPr="00DC7BDE" w:rsidRDefault="00DC7BDE" w:rsidP="00DC7BDE">
      <w:pPr>
        <w:numPr>
          <w:ilvl w:val="0"/>
          <w:numId w:val="99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(Future Scope) User passwords must be hashed before being stored in the database.</w:t>
      </w:r>
    </w:p>
    <w:p w14:paraId="1026E874" w14:textId="77777777" w:rsidR="00DC7BDE" w:rsidRPr="00DC7BDE" w:rsidRDefault="00DC7BDE" w:rsidP="00DC7BDE">
      <w:pPr>
        <w:numPr>
          <w:ilvl w:val="0"/>
          <w:numId w:val="99"/>
        </w:numPr>
        <w:rPr>
          <w:color w:val="000000" w:themeColor="text1"/>
          <w:lang w:val="en-IN"/>
        </w:rPr>
      </w:pPr>
      <w:r w:rsidRPr="00DC7BDE">
        <w:rPr>
          <w:color w:val="000000" w:themeColor="text1"/>
          <w:lang w:val="en-IN"/>
        </w:rPr>
        <w:t>(Future Scope) The application should be protected against common web vulnerabilities like SQL Injection and Cross-Site Scripting (XSS).</w:t>
      </w:r>
    </w:p>
    <w:p w14:paraId="33A7C06C" w14:textId="77777777" w:rsidR="00DC7BDE" w:rsidRDefault="00DC7BDE">
      <w:pPr>
        <w:rPr>
          <w:color w:val="000000" w:themeColor="text1"/>
        </w:rPr>
      </w:pPr>
    </w:p>
    <w:p w14:paraId="40C93588" w14:textId="77777777" w:rsidR="0053297C" w:rsidRDefault="0053297C">
      <w:pPr>
        <w:rPr>
          <w:b/>
          <w:bCs/>
          <w:color w:val="000000" w:themeColor="text1"/>
          <w:sz w:val="160"/>
          <w:szCs w:val="160"/>
        </w:rPr>
      </w:pPr>
    </w:p>
    <w:p w14:paraId="57546D98" w14:textId="77777777" w:rsidR="0053297C" w:rsidRDefault="0053297C">
      <w:pPr>
        <w:rPr>
          <w:b/>
          <w:bCs/>
          <w:color w:val="000000" w:themeColor="text1"/>
          <w:sz w:val="160"/>
          <w:szCs w:val="160"/>
        </w:rPr>
      </w:pPr>
    </w:p>
    <w:p w14:paraId="4CE3E01E" w14:textId="64AF7D3F" w:rsidR="0053297C" w:rsidRPr="0053297C" w:rsidRDefault="0053297C">
      <w:pPr>
        <w:rPr>
          <w:b/>
          <w:bCs/>
          <w:color w:val="000000" w:themeColor="text1"/>
          <w:sz w:val="160"/>
          <w:szCs w:val="160"/>
        </w:rPr>
      </w:pPr>
      <w:r w:rsidRPr="0053297C">
        <w:rPr>
          <w:b/>
          <w:bCs/>
          <w:color w:val="000000" w:themeColor="text1"/>
          <w:sz w:val="160"/>
          <w:szCs w:val="160"/>
        </w:rPr>
        <w:t>Thank Y</w:t>
      </w:r>
      <w:r>
        <w:rPr>
          <w:b/>
          <w:bCs/>
          <w:color w:val="000000" w:themeColor="text1"/>
          <w:sz w:val="160"/>
          <w:szCs w:val="160"/>
        </w:rPr>
        <w:t xml:space="preserve">ou </w:t>
      </w:r>
      <w:r w:rsidRPr="0053297C">
        <w:rPr>
          <w:b/>
          <w:bCs/>
          <w:color w:val="000000" w:themeColor="text1"/>
          <w:sz w:val="160"/>
          <w:szCs w:val="160"/>
        </w:rPr>
        <w:t>!</w:t>
      </w:r>
      <w:bookmarkEnd w:id="0"/>
      <w:bookmarkEnd w:id="1"/>
    </w:p>
    <w:sectPr w:rsidR="0053297C" w:rsidRPr="0053297C" w:rsidSect="001A5656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peopleWaving" w:sz="15" w:space="24" w:color="auto"/>
        <w:left w:val="peopleWaving" w:sz="15" w:space="24" w:color="auto"/>
        <w:bottom w:val="peopleWaving" w:sz="15" w:space="24" w:color="auto"/>
        <w:right w:val="peopleWaving" w:sz="15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8AF9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6EA9D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1CCF5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656745"/>
    <w:multiLevelType w:val="multilevel"/>
    <w:tmpl w:val="2A24E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761C8E"/>
    <w:multiLevelType w:val="multilevel"/>
    <w:tmpl w:val="5596F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165591"/>
    <w:multiLevelType w:val="multilevel"/>
    <w:tmpl w:val="A27E2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6052EE"/>
    <w:multiLevelType w:val="multilevel"/>
    <w:tmpl w:val="6CF0A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FE4288"/>
    <w:multiLevelType w:val="multilevel"/>
    <w:tmpl w:val="1FC06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9D62AC"/>
    <w:multiLevelType w:val="multilevel"/>
    <w:tmpl w:val="5BC4E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576FAF"/>
    <w:multiLevelType w:val="multilevel"/>
    <w:tmpl w:val="DDB65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E00491"/>
    <w:multiLevelType w:val="multilevel"/>
    <w:tmpl w:val="9858C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F514EF"/>
    <w:multiLevelType w:val="multilevel"/>
    <w:tmpl w:val="9A54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D11A85"/>
    <w:multiLevelType w:val="multilevel"/>
    <w:tmpl w:val="39BC4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475034"/>
    <w:multiLevelType w:val="multilevel"/>
    <w:tmpl w:val="5EE25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E1373D7"/>
    <w:multiLevelType w:val="multilevel"/>
    <w:tmpl w:val="A5880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FBB1358"/>
    <w:multiLevelType w:val="multilevel"/>
    <w:tmpl w:val="81AC4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274A94"/>
    <w:multiLevelType w:val="multilevel"/>
    <w:tmpl w:val="8F6A6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3A79F2"/>
    <w:multiLevelType w:val="multilevel"/>
    <w:tmpl w:val="FCEA3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9929F7"/>
    <w:multiLevelType w:val="multilevel"/>
    <w:tmpl w:val="44561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5C70F25"/>
    <w:multiLevelType w:val="multilevel"/>
    <w:tmpl w:val="5C22E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620480E"/>
    <w:multiLevelType w:val="multilevel"/>
    <w:tmpl w:val="EE2A7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6430DFD"/>
    <w:multiLevelType w:val="multilevel"/>
    <w:tmpl w:val="B24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6EE3ABA"/>
    <w:multiLevelType w:val="multilevel"/>
    <w:tmpl w:val="5E208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7B57FF7"/>
    <w:multiLevelType w:val="multilevel"/>
    <w:tmpl w:val="015EB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A221AD4"/>
    <w:multiLevelType w:val="multilevel"/>
    <w:tmpl w:val="EFAAD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BCF6574"/>
    <w:multiLevelType w:val="multilevel"/>
    <w:tmpl w:val="AFC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F3A070B"/>
    <w:multiLevelType w:val="multilevel"/>
    <w:tmpl w:val="A7B8B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F854D27"/>
    <w:multiLevelType w:val="multilevel"/>
    <w:tmpl w:val="23DE4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2813DBC"/>
    <w:multiLevelType w:val="multilevel"/>
    <w:tmpl w:val="3746D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32E2590"/>
    <w:multiLevelType w:val="multilevel"/>
    <w:tmpl w:val="90E4E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40D1827"/>
    <w:multiLevelType w:val="multilevel"/>
    <w:tmpl w:val="ADA2BF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803198B"/>
    <w:multiLevelType w:val="multilevel"/>
    <w:tmpl w:val="4B3ED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84748BC"/>
    <w:multiLevelType w:val="multilevel"/>
    <w:tmpl w:val="3A9CC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90E7F95"/>
    <w:multiLevelType w:val="multilevel"/>
    <w:tmpl w:val="993E5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A8C59BA"/>
    <w:multiLevelType w:val="multilevel"/>
    <w:tmpl w:val="F69ED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B835AA2"/>
    <w:multiLevelType w:val="multilevel"/>
    <w:tmpl w:val="614C2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C45A31"/>
    <w:multiLevelType w:val="multilevel"/>
    <w:tmpl w:val="9404E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EED4DB1"/>
    <w:multiLevelType w:val="multilevel"/>
    <w:tmpl w:val="7F2E7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40A796F"/>
    <w:multiLevelType w:val="multilevel"/>
    <w:tmpl w:val="D9925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4B340B3"/>
    <w:multiLevelType w:val="multilevel"/>
    <w:tmpl w:val="C764D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C32621E"/>
    <w:multiLevelType w:val="multilevel"/>
    <w:tmpl w:val="A7529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C5F24E5"/>
    <w:multiLevelType w:val="multilevel"/>
    <w:tmpl w:val="3E246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CEB21A4"/>
    <w:multiLevelType w:val="multilevel"/>
    <w:tmpl w:val="95AEA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2C2332D"/>
    <w:multiLevelType w:val="multilevel"/>
    <w:tmpl w:val="0EC60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3663D58"/>
    <w:multiLevelType w:val="multilevel"/>
    <w:tmpl w:val="18DE7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E2E4AF7"/>
    <w:multiLevelType w:val="multilevel"/>
    <w:tmpl w:val="511E7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F452D42"/>
    <w:multiLevelType w:val="multilevel"/>
    <w:tmpl w:val="11F40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0514C6B"/>
    <w:multiLevelType w:val="multilevel"/>
    <w:tmpl w:val="F1481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4E030E2"/>
    <w:multiLevelType w:val="multilevel"/>
    <w:tmpl w:val="19122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5251B56"/>
    <w:multiLevelType w:val="multilevel"/>
    <w:tmpl w:val="EAE62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5717B9C"/>
    <w:multiLevelType w:val="multilevel"/>
    <w:tmpl w:val="B0FC3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919334C"/>
    <w:multiLevelType w:val="multilevel"/>
    <w:tmpl w:val="6870E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BDA45E0"/>
    <w:multiLevelType w:val="multilevel"/>
    <w:tmpl w:val="EC9CA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F7523BF"/>
    <w:multiLevelType w:val="multilevel"/>
    <w:tmpl w:val="12BCF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5C0127F"/>
    <w:multiLevelType w:val="multilevel"/>
    <w:tmpl w:val="B184A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6C40210"/>
    <w:multiLevelType w:val="multilevel"/>
    <w:tmpl w:val="77CAF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AD76A01"/>
    <w:multiLevelType w:val="multilevel"/>
    <w:tmpl w:val="EDCC3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E902F57"/>
    <w:multiLevelType w:val="multilevel"/>
    <w:tmpl w:val="AFA60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F7923D5"/>
    <w:multiLevelType w:val="multilevel"/>
    <w:tmpl w:val="CF8E0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8631242">
    <w:abstractNumId w:val="0"/>
  </w:num>
  <w:num w:numId="2" w16cid:durableId="923606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68082394">
    <w:abstractNumId w:val="1"/>
  </w:num>
  <w:num w:numId="4" w16cid:durableId="1006633367">
    <w:abstractNumId w:val="1"/>
  </w:num>
  <w:num w:numId="5" w16cid:durableId="63647032">
    <w:abstractNumId w:val="1"/>
  </w:num>
  <w:num w:numId="6" w16cid:durableId="81070396">
    <w:abstractNumId w:val="1"/>
  </w:num>
  <w:num w:numId="7" w16cid:durableId="1627394202">
    <w:abstractNumId w:val="1"/>
  </w:num>
  <w:num w:numId="8" w16cid:durableId="308902640">
    <w:abstractNumId w:val="1"/>
  </w:num>
  <w:num w:numId="9" w16cid:durableId="1612737560">
    <w:abstractNumId w:val="1"/>
  </w:num>
  <w:num w:numId="10" w16cid:durableId="1978140291">
    <w:abstractNumId w:val="1"/>
  </w:num>
  <w:num w:numId="11" w16cid:durableId="7146538">
    <w:abstractNumId w:val="1"/>
  </w:num>
  <w:num w:numId="12" w16cid:durableId="2076660871">
    <w:abstractNumId w:val="1"/>
  </w:num>
  <w:num w:numId="13" w16cid:durableId="873617114">
    <w:abstractNumId w:val="1"/>
  </w:num>
  <w:num w:numId="14" w16cid:durableId="1091589040">
    <w:abstractNumId w:val="1"/>
  </w:num>
  <w:num w:numId="15" w16cid:durableId="557589517">
    <w:abstractNumId w:val="1"/>
  </w:num>
  <w:num w:numId="16" w16cid:durableId="837574696">
    <w:abstractNumId w:val="1"/>
  </w:num>
  <w:num w:numId="17" w16cid:durableId="1583223953">
    <w:abstractNumId w:val="1"/>
  </w:num>
  <w:num w:numId="18" w16cid:durableId="1778140438">
    <w:abstractNumId w:val="1"/>
  </w:num>
  <w:num w:numId="19" w16cid:durableId="843207531">
    <w:abstractNumId w:val="1"/>
  </w:num>
  <w:num w:numId="20" w16cid:durableId="1518814986">
    <w:abstractNumId w:val="1"/>
  </w:num>
  <w:num w:numId="21" w16cid:durableId="488715609">
    <w:abstractNumId w:val="1"/>
  </w:num>
  <w:num w:numId="22" w16cid:durableId="981351025">
    <w:abstractNumId w:val="1"/>
  </w:num>
  <w:num w:numId="23" w16cid:durableId="431437549">
    <w:abstractNumId w:val="1"/>
  </w:num>
  <w:num w:numId="24" w16cid:durableId="1590385610">
    <w:abstractNumId w:val="1"/>
  </w:num>
  <w:num w:numId="25" w16cid:durableId="961306486">
    <w:abstractNumId w:val="1"/>
  </w:num>
  <w:num w:numId="26" w16cid:durableId="1240214885">
    <w:abstractNumId w:val="1"/>
  </w:num>
  <w:num w:numId="27" w16cid:durableId="1250848633">
    <w:abstractNumId w:val="1"/>
  </w:num>
  <w:num w:numId="28" w16cid:durableId="1671786224">
    <w:abstractNumId w:val="1"/>
  </w:num>
  <w:num w:numId="29" w16cid:durableId="1241477762">
    <w:abstractNumId w:val="1"/>
  </w:num>
  <w:num w:numId="30" w16cid:durableId="1554196505">
    <w:abstractNumId w:val="1"/>
  </w:num>
  <w:num w:numId="31" w16cid:durableId="1851333255">
    <w:abstractNumId w:val="1"/>
  </w:num>
  <w:num w:numId="32" w16cid:durableId="819157982">
    <w:abstractNumId w:val="1"/>
  </w:num>
  <w:num w:numId="33" w16cid:durableId="1059674708">
    <w:abstractNumId w:val="1"/>
  </w:num>
  <w:num w:numId="34" w16cid:durableId="573273151">
    <w:abstractNumId w:val="1"/>
  </w:num>
  <w:num w:numId="35" w16cid:durableId="1553734563">
    <w:abstractNumId w:val="1"/>
  </w:num>
  <w:num w:numId="36" w16cid:durableId="19777595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865755645">
    <w:abstractNumId w:val="1"/>
  </w:num>
  <w:num w:numId="38" w16cid:durableId="1176307187">
    <w:abstractNumId w:val="1"/>
  </w:num>
  <w:num w:numId="39" w16cid:durableId="855464209">
    <w:abstractNumId w:val="1"/>
  </w:num>
  <w:num w:numId="40" w16cid:durableId="1179002196">
    <w:abstractNumId w:val="1"/>
  </w:num>
  <w:num w:numId="41" w16cid:durableId="874271548">
    <w:abstractNumId w:val="1"/>
  </w:num>
  <w:num w:numId="42" w16cid:durableId="1360813812">
    <w:abstractNumId w:val="1"/>
  </w:num>
  <w:num w:numId="43" w16cid:durableId="1510874086">
    <w:abstractNumId w:val="1"/>
  </w:num>
  <w:num w:numId="44" w16cid:durableId="1740133872">
    <w:abstractNumId w:val="28"/>
  </w:num>
  <w:num w:numId="45" w16cid:durableId="1037970001">
    <w:abstractNumId w:val="27"/>
  </w:num>
  <w:num w:numId="46" w16cid:durableId="500317080">
    <w:abstractNumId w:val="23"/>
  </w:num>
  <w:num w:numId="47" w16cid:durableId="983506032">
    <w:abstractNumId w:val="57"/>
  </w:num>
  <w:num w:numId="48" w16cid:durableId="312032360">
    <w:abstractNumId w:val="10"/>
  </w:num>
  <w:num w:numId="49" w16cid:durableId="1619533350">
    <w:abstractNumId w:val="12"/>
  </w:num>
  <w:num w:numId="50" w16cid:durableId="1339308995">
    <w:abstractNumId w:val="16"/>
  </w:num>
  <w:num w:numId="51" w16cid:durableId="1639147120">
    <w:abstractNumId w:val="52"/>
  </w:num>
  <w:num w:numId="52" w16cid:durableId="1689214189">
    <w:abstractNumId w:val="24"/>
  </w:num>
  <w:num w:numId="53" w16cid:durableId="1274704006">
    <w:abstractNumId w:val="37"/>
  </w:num>
  <w:num w:numId="54" w16cid:durableId="165636138">
    <w:abstractNumId w:val="8"/>
  </w:num>
  <w:num w:numId="55" w16cid:durableId="1215191004">
    <w:abstractNumId w:val="47"/>
  </w:num>
  <w:num w:numId="56" w16cid:durableId="1662663504">
    <w:abstractNumId w:val="46"/>
  </w:num>
  <w:num w:numId="57" w16cid:durableId="1861778627">
    <w:abstractNumId w:val="17"/>
  </w:num>
  <w:num w:numId="58" w16cid:durableId="904070665">
    <w:abstractNumId w:val="22"/>
  </w:num>
  <w:num w:numId="59" w16cid:durableId="1051422928">
    <w:abstractNumId w:val="19"/>
  </w:num>
  <w:num w:numId="60" w16cid:durableId="1468544769">
    <w:abstractNumId w:val="18"/>
  </w:num>
  <w:num w:numId="61" w16cid:durableId="929630369">
    <w:abstractNumId w:val="53"/>
  </w:num>
  <w:num w:numId="62" w16cid:durableId="864445871">
    <w:abstractNumId w:val="25"/>
  </w:num>
  <w:num w:numId="63" w16cid:durableId="224805370">
    <w:abstractNumId w:val="33"/>
  </w:num>
  <w:num w:numId="64" w16cid:durableId="1435974269">
    <w:abstractNumId w:val="48"/>
  </w:num>
  <w:num w:numId="65" w16cid:durableId="1051996705">
    <w:abstractNumId w:val="9"/>
  </w:num>
  <w:num w:numId="66" w16cid:durableId="297803328">
    <w:abstractNumId w:val="43"/>
  </w:num>
  <w:num w:numId="67" w16cid:durableId="2029334515">
    <w:abstractNumId w:val="21"/>
  </w:num>
  <w:num w:numId="68" w16cid:durableId="1011643735">
    <w:abstractNumId w:val="40"/>
  </w:num>
  <w:num w:numId="69" w16cid:durableId="290139709">
    <w:abstractNumId w:val="45"/>
  </w:num>
  <w:num w:numId="70" w16cid:durableId="280035714">
    <w:abstractNumId w:val="20"/>
  </w:num>
  <w:num w:numId="71" w16cid:durableId="772550606">
    <w:abstractNumId w:val="7"/>
  </w:num>
  <w:num w:numId="72" w16cid:durableId="1599096761">
    <w:abstractNumId w:val="29"/>
  </w:num>
  <w:num w:numId="73" w16cid:durableId="1104883712">
    <w:abstractNumId w:val="35"/>
  </w:num>
  <w:num w:numId="74" w16cid:durableId="800270855">
    <w:abstractNumId w:val="14"/>
  </w:num>
  <w:num w:numId="75" w16cid:durableId="693115188">
    <w:abstractNumId w:val="4"/>
  </w:num>
  <w:num w:numId="76" w16cid:durableId="425923606">
    <w:abstractNumId w:val="58"/>
  </w:num>
  <w:num w:numId="77" w16cid:durableId="1929389461">
    <w:abstractNumId w:val="39"/>
  </w:num>
  <w:num w:numId="78" w16cid:durableId="566963736">
    <w:abstractNumId w:val="55"/>
  </w:num>
  <w:num w:numId="79" w16cid:durableId="1466390180">
    <w:abstractNumId w:val="50"/>
  </w:num>
  <w:num w:numId="80" w16cid:durableId="861364527">
    <w:abstractNumId w:val="15"/>
  </w:num>
  <w:num w:numId="81" w16cid:durableId="2053457581">
    <w:abstractNumId w:val="13"/>
  </w:num>
  <w:num w:numId="82" w16cid:durableId="364407349">
    <w:abstractNumId w:val="54"/>
  </w:num>
  <w:num w:numId="83" w16cid:durableId="1944796518">
    <w:abstractNumId w:val="41"/>
  </w:num>
  <w:num w:numId="84" w16cid:durableId="1369259269">
    <w:abstractNumId w:val="30"/>
  </w:num>
  <w:num w:numId="85" w16cid:durableId="1463235482">
    <w:abstractNumId w:val="34"/>
  </w:num>
  <w:num w:numId="86" w16cid:durableId="1629046487">
    <w:abstractNumId w:val="49"/>
  </w:num>
  <w:num w:numId="87" w16cid:durableId="1821340903">
    <w:abstractNumId w:val="51"/>
  </w:num>
  <w:num w:numId="88" w16cid:durableId="1166435142">
    <w:abstractNumId w:val="11"/>
  </w:num>
  <w:num w:numId="89" w16cid:durableId="607153105">
    <w:abstractNumId w:val="32"/>
  </w:num>
  <w:num w:numId="90" w16cid:durableId="425541040">
    <w:abstractNumId w:val="3"/>
  </w:num>
  <w:num w:numId="91" w16cid:durableId="1686515188">
    <w:abstractNumId w:val="38"/>
  </w:num>
  <w:num w:numId="92" w16cid:durableId="161623928">
    <w:abstractNumId w:val="26"/>
  </w:num>
  <w:num w:numId="93" w16cid:durableId="601913541">
    <w:abstractNumId w:val="36"/>
  </w:num>
  <w:num w:numId="94" w16cid:durableId="1877237934">
    <w:abstractNumId w:val="56"/>
  </w:num>
  <w:num w:numId="95" w16cid:durableId="1126316392">
    <w:abstractNumId w:val="31"/>
  </w:num>
  <w:num w:numId="96" w16cid:durableId="1858619248">
    <w:abstractNumId w:val="5"/>
  </w:num>
  <w:num w:numId="97" w16cid:durableId="129710046">
    <w:abstractNumId w:val="44"/>
  </w:num>
  <w:num w:numId="98" w16cid:durableId="1500073286">
    <w:abstractNumId w:val="6"/>
  </w:num>
  <w:num w:numId="99" w16cid:durableId="1079670190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6DD3"/>
    <w:rsid w:val="00103D4F"/>
    <w:rsid w:val="001A5656"/>
    <w:rsid w:val="001F010F"/>
    <w:rsid w:val="0053297C"/>
    <w:rsid w:val="00605D46"/>
    <w:rsid w:val="006D4460"/>
    <w:rsid w:val="00736DD3"/>
    <w:rsid w:val="00770D55"/>
    <w:rsid w:val="0091665F"/>
    <w:rsid w:val="00A973A1"/>
    <w:rsid w:val="00B2445B"/>
    <w:rsid w:val="00BE15CA"/>
    <w:rsid w:val="00C57CC5"/>
    <w:rsid w:val="00CC3210"/>
    <w:rsid w:val="00CE5171"/>
    <w:rsid w:val="00D756A0"/>
    <w:rsid w:val="00D80664"/>
    <w:rsid w:val="00DB59FE"/>
    <w:rsid w:val="00DC7BDE"/>
    <w:rsid w:val="00E62F74"/>
    <w:rsid w:val="00E65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F4780"/>
  <w15:docId w15:val="{EED3A4AB-CBD7-42C6-9006-B00FC480E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05D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04B33-03F0-446A-9F47-1CE48BE62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1215</Words>
  <Characters>692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kas Das</dc:creator>
  <cp:keywords/>
  <cp:lastModifiedBy>Vikas Das</cp:lastModifiedBy>
  <cp:revision>9</cp:revision>
  <dcterms:created xsi:type="dcterms:W3CDTF">2025-09-24T08:27:00Z</dcterms:created>
  <dcterms:modified xsi:type="dcterms:W3CDTF">2025-10-14T14:58:00Z</dcterms:modified>
</cp:coreProperties>
</file>